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Pr>
          <w:rFonts w:ascii="Verdana" w:hAnsi="Verdana"/>
          <w:color w:val="ED1C2A"/>
          <w:sz w:val="30"/>
          <w:szCs w:val="30"/>
        </w:rPr>
        <w:t>PRESSEMITTEILUNG</w:t>
      </w:r>
      <w:r>
        <w:rPr>
          <w:noProof/>
          <w:lang w:val="en-US"/>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95425" cy="352425"/>
                    </a:xfrm>
                    <a:prstGeom prst="rect">
                      <a:avLst/>
                    </a:prstGeom>
                  </pic:spPr>
                </pic:pic>
              </a:graphicData>
            </a:graphic>
          </wp:anchor>
        </w:drawing>
      </w:r>
    </w:p>
    <w:p w:rsidR="5776FB8D" w:rsidRDefault="009537CD" w:rsidP="48511F93">
      <w:pPr>
        <w:spacing w:line="276" w:lineRule="auto"/>
        <w:jc w:val="right"/>
        <w:rPr>
          <w:rFonts w:ascii="Verdana" w:eastAsia="Verdana" w:hAnsi="Verdana" w:cs="Verdana"/>
          <w:color w:val="41525C"/>
          <w:sz w:val="18"/>
          <w:szCs w:val="18"/>
        </w:rPr>
      </w:pPr>
      <w:r>
        <w:rPr>
          <w:rFonts w:ascii="Verdana" w:hAnsi="Verdana"/>
          <w:color w:val="41525C"/>
          <w:sz w:val="18"/>
          <w:szCs w:val="18"/>
        </w:rPr>
        <w:t>24</w:t>
      </w:r>
      <w:r w:rsidR="5B09A345">
        <w:rPr>
          <w:rFonts w:ascii="Verdana" w:hAnsi="Verdana"/>
          <w:color w:val="41525C"/>
          <w:sz w:val="18"/>
          <w:szCs w:val="18"/>
        </w:rPr>
        <w:t>. Juli 2025</w:t>
      </w:r>
    </w:p>
    <w:p w:rsidR="5B09A345" w:rsidRDefault="5B09A345" w:rsidP="5B09A345">
      <w:pPr>
        <w:pStyle w:val="NormalWeb"/>
        <w:shd w:val="clear" w:color="auto" w:fill="FFFFFF" w:themeFill="background1"/>
        <w:spacing w:before="0" w:after="0"/>
        <w:rPr>
          <w:rFonts w:ascii="Roboto" w:hAnsi="Roboto"/>
          <w:b/>
          <w:bCs/>
          <w:color w:val="000000" w:themeColor="text1"/>
        </w:rPr>
      </w:pPr>
    </w:p>
    <w:p w:rsidR="00D63A7A" w:rsidRDefault="00D63A7A" w:rsidP="009B0722">
      <w:pPr>
        <w:pStyle w:val="NormalWeb"/>
        <w:shd w:val="clear" w:color="auto" w:fill="FFFFFF"/>
        <w:spacing w:before="0" w:after="0"/>
        <w:rPr>
          <w:rFonts w:ascii="Roboto" w:hAnsi="Roboto"/>
          <w:b/>
          <w:color w:val="000000"/>
          <w:szCs w:val="18"/>
        </w:rPr>
      </w:pPr>
      <w:r>
        <w:rPr>
          <w:rFonts w:ascii="Roboto" w:hAnsi="Roboto"/>
          <w:b/>
          <w:color w:val="000000"/>
          <w:szCs w:val="18"/>
        </w:rPr>
        <w:t>Beständig wie die Gezeiten: Der neue MD 689 M25 von Potain Lift Solutions – gebaut für die Zukunft am Hafen von Nantes</w:t>
      </w:r>
    </w:p>
    <w:p w:rsidR="00D63A7A" w:rsidRPr="00D63A7A" w:rsidRDefault="00D63A7A" w:rsidP="00D63A7A">
      <w:pPr>
        <w:numPr>
          <w:ilvl w:val="0"/>
          <w:numId w:val="21"/>
        </w:numPr>
        <w:shd w:val="clear" w:color="auto" w:fill="FFFFFF"/>
        <w:spacing w:line="276" w:lineRule="auto"/>
        <w:ind w:left="714" w:hanging="357"/>
        <w:rPr>
          <w:rFonts w:ascii="Roboto" w:hAnsi="Roboto"/>
          <w:color w:val="000000"/>
          <w:sz w:val="20"/>
          <w:szCs w:val="15"/>
        </w:rPr>
      </w:pPr>
      <w:r w:rsidRPr="00D63A7A">
        <w:rPr>
          <w:rFonts w:ascii="Roboto" w:hAnsi="Roboto"/>
          <w:i/>
          <w:iCs/>
          <w:color w:val="000000" w:themeColor="text1"/>
          <w:sz w:val="20"/>
          <w:szCs w:val="20"/>
        </w:rPr>
        <w:t>Der Potain MD 689 M25 wurde passgenau nach Kundenwunsch gefertigt – mit neuartigem Portalfahrwerk, hochwirksamem Korrosionsschutz gegen Meerwasser und digitaler Konnektivität</w:t>
      </w:r>
      <w:r>
        <w:rPr>
          <w:rFonts w:ascii="Roboto" w:hAnsi="Roboto"/>
          <w:i/>
          <w:iCs/>
          <w:color w:val="000000" w:themeColor="text1"/>
          <w:sz w:val="20"/>
          <w:szCs w:val="20"/>
        </w:rPr>
        <w:t>.</w:t>
      </w:r>
    </w:p>
    <w:p w:rsidR="00D63A7A" w:rsidRPr="00D63A7A" w:rsidRDefault="00D63A7A" w:rsidP="00D63A7A">
      <w:pPr>
        <w:numPr>
          <w:ilvl w:val="0"/>
          <w:numId w:val="21"/>
        </w:numPr>
        <w:shd w:val="clear" w:color="auto" w:fill="FFFFFF"/>
        <w:spacing w:line="276" w:lineRule="auto"/>
        <w:ind w:left="714" w:hanging="357"/>
        <w:rPr>
          <w:rFonts w:ascii="Roboto" w:hAnsi="Roboto"/>
          <w:color w:val="000000"/>
          <w:sz w:val="20"/>
          <w:szCs w:val="15"/>
        </w:rPr>
      </w:pPr>
      <w:r w:rsidRPr="00D63A7A">
        <w:rPr>
          <w:rFonts w:ascii="Roboto" w:hAnsi="Roboto"/>
          <w:i/>
          <w:iCs/>
          <w:color w:val="000000" w:themeColor="text1"/>
          <w:sz w:val="20"/>
          <w:szCs w:val="20"/>
        </w:rPr>
        <w:t>Die Investition stärkt die Infrastruktur des Hafens und ermöglicht eine künftige Erweiterung der Umschlagkapazitäten sowie ein effizienteres Beladen größerer und leistungsstärkerer Schiffe.</w:t>
      </w:r>
    </w:p>
    <w:p w:rsidR="00D63A7A" w:rsidRDefault="00D63A7A" w:rsidP="5B09A345">
      <w:pPr>
        <w:pStyle w:val="NormalWeb"/>
        <w:shd w:val="clear" w:color="auto" w:fill="FFFFFF" w:themeFill="background1"/>
        <w:spacing w:before="0" w:beforeAutospacing="0" w:after="0" w:afterAutospacing="0" w:line="276" w:lineRule="auto"/>
        <w:rPr>
          <w:rFonts w:ascii="Roboto" w:hAnsi="Roboto"/>
          <w:color w:val="1A1A1A"/>
          <w:sz w:val="20"/>
          <w:szCs w:val="20"/>
        </w:rPr>
      </w:pPr>
    </w:p>
    <w:p w:rsidR="00DA45F6" w:rsidRDefault="00DA45F6" w:rsidP="5B09A345">
      <w:pPr>
        <w:pStyle w:val="NormalWeb"/>
        <w:shd w:val="clear" w:color="auto" w:fill="FFFFFF" w:themeFill="background1"/>
        <w:spacing w:before="0" w:beforeAutospacing="0" w:after="0" w:afterAutospacing="0" w:line="276" w:lineRule="auto"/>
        <w:rPr>
          <w:rFonts w:ascii="Roboto" w:hAnsi="Roboto"/>
          <w:color w:val="1A1A1A"/>
          <w:sz w:val="20"/>
          <w:szCs w:val="20"/>
        </w:rPr>
      </w:pPr>
      <w:r w:rsidRPr="00DA45F6">
        <w:rPr>
          <w:rFonts w:ascii="Roboto" w:hAnsi="Roboto"/>
          <w:color w:val="1A1A1A"/>
          <w:sz w:val="20"/>
          <w:szCs w:val="20"/>
        </w:rPr>
        <w:t>Mit de</w:t>
      </w:r>
      <w:r w:rsidR="002E7372">
        <w:rPr>
          <w:rFonts w:ascii="Roboto" w:hAnsi="Roboto"/>
          <w:color w:val="1A1A1A"/>
          <w:sz w:val="20"/>
          <w:szCs w:val="20"/>
        </w:rPr>
        <w:t xml:space="preserve">m neuen </w:t>
      </w:r>
      <w:r w:rsidRPr="00DA45F6">
        <w:rPr>
          <w:rFonts w:ascii="Roboto" w:hAnsi="Roboto"/>
          <w:color w:val="1A1A1A"/>
          <w:sz w:val="20"/>
          <w:szCs w:val="20"/>
        </w:rPr>
        <w:t>Potain MD 689 M25 hat der Hafen von Nantes (Nantes Saint-Nazaire) in Frankreich eine bedeutende Modernisierungsmaßnahme umgesetzt. Der Kran</w:t>
      </w:r>
      <w:r w:rsidR="002E7372">
        <w:rPr>
          <w:rFonts w:ascii="Roboto" w:hAnsi="Roboto"/>
          <w:color w:val="1A1A1A"/>
          <w:sz w:val="20"/>
          <w:szCs w:val="20"/>
        </w:rPr>
        <w:t xml:space="preserve"> ist seit März </w:t>
      </w:r>
      <w:r w:rsidR="002E7372" w:rsidRPr="00DA45F6">
        <w:rPr>
          <w:rFonts w:ascii="Roboto" w:hAnsi="Roboto"/>
          <w:color w:val="1A1A1A"/>
          <w:sz w:val="20"/>
          <w:szCs w:val="20"/>
        </w:rPr>
        <w:t>am Wartungs- und Reparaturkai im Einsatz</w:t>
      </w:r>
      <w:r w:rsidR="002E7372">
        <w:rPr>
          <w:rFonts w:ascii="Roboto" w:hAnsi="Roboto"/>
          <w:color w:val="1A1A1A"/>
          <w:sz w:val="20"/>
          <w:szCs w:val="20"/>
        </w:rPr>
        <w:t xml:space="preserve"> und </w:t>
      </w:r>
      <w:r w:rsidR="002E7372" w:rsidRPr="00DA45F6">
        <w:rPr>
          <w:rFonts w:ascii="Roboto" w:hAnsi="Roboto"/>
          <w:color w:val="1A1A1A"/>
          <w:sz w:val="20"/>
          <w:szCs w:val="20"/>
        </w:rPr>
        <w:t>ersetzt ein</w:t>
      </w:r>
      <w:r w:rsidR="002E7372">
        <w:rPr>
          <w:rFonts w:ascii="Roboto" w:hAnsi="Roboto"/>
          <w:color w:val="1A1A1A"/>
          <w:sz w:val="20"/>
          <w:szCs w:val="20"/>
        </w:rPr>
        <w:t xml:space="preserve"> Modell</w:t>
      </w:r>
      <w:r w:rsidR="002E7372" w:rsidRPr="00DA45F6">
        <w:rPr>
          <w:rFonts w:ascii="Roboto" w:hAnsi="Roboto"/>
          <w:color w:val="1A1A1A"/>
          <w:sz w:val="20"/>
          <w:szCs w:val="20"/>
        </w:rPr>
        <w:t>, d</w:t>
      </w:r>
      <w:r w:rsidR="002E7372">
        <w:rPr>
          <w:rFonts w:ascii="Roboto" w:hAnsi="Roboto"/>
          <w:color w:val="1A1A1A"/>
          <w:sz w:val="20"/>
          <w:szCs w:val="20"/>
        </w:rPr>
        <w:t>as</w:t>
      </w:r>
      <w:r w:rsidR="002E7372" w:rsidRPr="00DA45F6">
        <w:rPr>
          <w:rFonts w:ascii="Roboto" w:hAnsi="Roboto"/>
          <w:color w:val="1A1A1A"/>
          <w:sz w:val="20"/>
          <w:szCs w:val="20"/>
        </w:rPr>
        <w:t xml:space="preserve"> seit den 1960er Jahren i</w:t>
      </w:r>
      <w:r w:rsidR="002E7372">
        <w:rPr>
          <w:rFonts w:ascii="Roboto" w:hAnsi="Roboto"/>
          <w:color w:val="1A1A1A"/>
          <w:sz w:val="20"/>
          <w:szCs w:val="20"/>
        </w:rPr>
        <w:t xml:space="preserve">m Dienst </w:t>
      </w:r>
      <w:r w:rsidR="002E7372" w:rsidRPr="00DA45F6">
        <w:rPr>
          <w:rFonts w:ascii="Roboto" w:hAnsi="Roboto"/>
          <w:color w:val="1A1A1A"/>
          <w:sz w:val="20"/>
          <w:szCs w:val="20"/>
        </w:rPr>
        <w:t>war.</w:t>
      </w:r>
      <w:r w:rsidRPr="00DA45F6">
        <w:rPr>
          <w:rFonts w:ascii="Roboto" w:hAnsi="Roboto"/>
          <w:color w:val="1A1A1A"/>
          <w:sz w:val="20"/>
          <w:szCs w:val="20"/>
        </w:rPr>
        <w:t xml:space="preserve"> </w:t>
      </w:r>
      <w:r w:rsidR="002E7372">
        <w:rPr>
          <w:rFonts w:ascii="Roboto" w:hAnsi="Roboto"/>
          <w:color w:val="1A1A1A"/>
          <w:sz w:val="20"/>
          <w:szCs w:val="20"/>
        </w:rPr>
        <w:t>Mit seinem spezifischen Leistungsprofil macht der MD 689 M25 nun d</w:t>
      </w:r>
      <w:r w:rsidRPr="00DA45F6">
        <w:rPr>
          <w:rFonts w:ascii="Roboto" w:hAnsi="Roboto"/>
          <w:color w:val="1A1A1A"/>
          <w:sz w:val="20"/>
          <w:szCs w:val="20"/>
        </w:rPr>
        <w:t xml:space="preserve">as Beladen </w:t>
      </w:r>
      <w:r w:rsidR="00546DEE">
        <w:rPr>
          <w:rFonts w:ascii="Roboto" w:hAnsi="Roboto"/>
          <w:color w:val="1A1A1A"/>
          <w:sz w:val="20"/>
          <w:szCs w:val="20"/>
        </w:rPr>
        <w:t xml:space="preserve">von </w:t>
      </w:r>
      <w:r w:rsidRPr="00DA45F6">
        <w:rPr>
          <w:rFonts w:ascii="Roboto" w:hAnsi="Roboto"/>
          <w:color w:val="1A1A1A"/>
          <w:sz w:val="20"/>
          <w:szCs w:val="20"/>
        </w:rPr>
        <w:t>Schiffe</w:t>
      </w:r>
      <w:r w:rsidR="00546DEE">
        <w:rPr>
          <w:rFonts w:ascii="Roboto" w:hAnsi="Roboto"/>
          <w:color w:val="1A1A1A"/>
          <w:sz w:val="20"/>
          <w:szCs w:val="20"/>
        </w:rPr>
        <w:t>n</w:t>
      </w:r>
      <w:r w:rsidRPr="00DA45F6">
        <w:rPr>
          <w:rFonts w:ascii="Roboto" w:hAnsi="Roboto"/>
          <w:color w:val="1A1A1A"/>
          <w:sz w:val="20"/>
          <w:szCs w:val="20"/>
        </w:rPr>
        <w:t xml:space="preserve"> </w:t>
      </w:r>
      <w:r w:rsidR="00312A1E">
        <w:rPr>
          <w:rFonts w:ascii="Roboto" w:hAnsi="Roboto"/>
          <w:color w:val="1A1A1A"/>
          <w:sz w:val="20"/>
          <w:szCs w:val="20"/>
        </w:rPr>
        <w:t>mit größerer Überwasserhöhe</w:t>
      </w:r>
      <w:r w:rsidRPr="00DA45F6">
        <w:rPr>
          <w:rFonts w:ascii="Roboto" w:hAnsi="Roboto"/>
          <w:color w:val="1A1A1A"/>
          <w:sz w:val="20"/>
          <w:szCs w:val="20"/>
        </w:rPr>
        <w:t xml:space="preserve"> und </w:t>
      </w:r>
      <w:r w:rsidR="00D63A7A">
        <w:rPr>
          <w:rFonts w:ascii="Roboto" w:hAnsi="Roboto"/>
          <w:color w:val="1A1A1A"/>
          <w:sz w:val="20"/>
          <w:szCs w:val="20"/>
        </w:rPr>
        <w:t xml:space="preserve">höherer </w:t>
      </w:r>
      <w:r w:rsidR="00312A1E">
        <w:rPr>
          <w:rFonts w:ascii="Roboto" w:hAnsi="Roboto"/>
          <w:color w:val="1A1A1A"/>
          <w:sz w:val="20"/>
          <w:szCs w:val="20"/>
        </w:rPr>
        <w:t>Ladekapazität</w:t>
      </w:r>
      <w:r w:rsidR="002E7372">
        <w:rPr>
          <w:rFonts w:ascii="Roboto" w:hAnsi="Roboto"/>
          <w:color w:val="1A1A1A"/>
          <w:sz w:val="20"/>
          <w:szCs w:val="20"/>
        </w:rPr>
        <w:t xml:space="preserve"> möglich.</w:t>
      </w:r>
    </w:p>
    <w:p w:rsidR="00312A1E" w:rsidRDefault="00312A1E" w:rsidP="0087558B">
      <w:pPr>
        <w:pStyle w:val="NormalWeb"/>
        <w:shd w:val="clear" w:color="auto" w:fill="FFFFFF" w:themeFill="background1"/>
        <w:spacing w:before="0" w:beforeAutospacing="0" w:after="0" w:afterAutospacing="0" w:line="276" w:lineRule="auto"/>
        <w:rPr>
          <w:rFonts w:ascii="Roboto" w:hAnsi="Roboto"/>
          <w:color w:val="1A1A1A"/>
          <w:sz w:val="20"/>
          <w:szCs w:val="20"/>
        </w:rPr>
      </w:pPr>
    </w:p>
    <w:p w:rsidR="0070651C" w:rsidRDefault="00312A1E" w:rsidP="0087558B">
      <w:pPr>
        <w:pStyle w:val="NormalWeb"/>
        <w:shd w:val="clear" w:color="auto" w:fill="FFFFFF" w:themeFill="background1"/>
        <w:spacing w:before="0" w:beforeAutospacing="0" w:after="0" w:afterAutospacing="0" w:line="276" w:lineRule="auto"/>
        <w:rPr>
          <w:rFonts w:ascii="Roboto" w:hAnsi="Roboto"/>
          <w:color w:val="1A1A1A"/>
          <w:sz w:val="20"/>
          <w:szCs w:val="20"/>
        </w:rPr>
      </w:pPr>
      <w:r w:rsidRPr="00312A1E">
        <w:rPr>
          <w:rFonts w:ascii="Roboto" w:hAnsi="Roboto"/>
          <w:color w:val="1A1A1A"/>
          <w:sz w:val="20"/>
          <w:szCs w:val="20"/>
        </w:rPr>
        <w:t xml:space="preserve">Kunden, die die Leistung ihrer Krane für spezielle Einsatzbereiche optimieren oder besonders anspruchsvolle Projekte </w:t>
      </w:r>
      <w:r>
        <w:rPr>
          <w:rFonts w:ascii="Roboto" w:hAnsi="Roboto"/>
          <w:color w:val="1A1A1A"/>
          <w:sz w:val="20"/>
          <w:szCs w:val="20"/>
        </w:rPr>
        <w:t>durchführen</w:t>
      </w:r>
      <w:r w:rsidRPr="00312A1E">
        <w:rPr>
          <w:rFonts w:ascii="Roboto" w:hAnsi="Roboto"/>
          <w:color w:val="1A1A1A"/>
          <w:sz w:val="20"/>
          <w:szCs w:val="20"/>
        </w:rPr>
        <w:t xml:space="preserve"> möchten, </w:t>
      </w:r>
      <w:r w:rsidR="00FC6772">
        <w:rPr>
          <w:rFonts w:ascii="Roboto" w:hAnsi="Roboto"/>
          <w:color w:val="1A1A1A"/>
          <w:sz w:val="20"/>
          <w:szCs w:val="20"/>
        </w:rPr>
        <w:t>erhalten</w:t>
      </w:r>
      <w:r w:rsidRPr="00312A1E">
        <w:rPr>
          <w:rFonts w:ascii="Roboto" w:hAnsi="Roboto"/>
          <w:color w:val="1A1A1A"/>
          <w:sz w:val="20"/>
          <w:szCs w:val="20"/>
        </w:rPr>
        <w:t xml:space="preserve"> bei Potain Lift Solutions </w:t>
      </w:r>
      <w:r w:rsidR="00FC6772">
        <w:rPr>
          <w:rFonts w:ascii="Roboto" w:hAnsi="Roboto"/>
          <w:color w:val="1A1A1A"/>
          <w:sz w:val="20"/>
          <w:szCs w:val="20"/>
        </w:rPr>
        <w:t xml:space="preserve">professionelle Beratung, </w:t>
      </w:r>
      <w:r w:rsidRPr="00312A1E">
        <w:rPr>
          <w:rFonts w:ascii="Roboto" w:hAnsi="Roboto"/>
          <w:color w:val="1A1A1A"/>
          <w:sz w:val="20"/>
          <w:szCs w:val="20"/>
        </w:rPr>
        <w:t>fundierte Analysen</w:t>
      </w:r>
      <w:r w:rsidR="00FC6772">
        <w:rPr>
          <w:rFonts w:ascii="Roboto" w:hAnsi="Roboto"/>
          <w:color w:val="1A1A1A"/>
          <w:sz w:val="20"/>
          <w:szCs w:val="20"/>
        </w:rPr>
        <w:t xml:space="preserve"> und </w:t>
      </w:r>
      <w:r w:rsidRPr="00312A1E">
        <w:rPr>
          <w:rFonts w:ascii="Roboto" w:hAnsi="Roboto"/>
          <w:color w:val="1A1A1A"/>
          <w:sz w:val="20"/>
          <w:szCs w:val="20"/>
        </w:rPr>
        <w:t>innovative Produktdesigns. In enger Zusammenarbeit mit dem Hafen von Nantes passte das Team</w:t>
      </w:r>
      <w:r w:rsidR="00F3077B">
        <w:rPr>
          <w:rFonts w:ascii="Roboto" w:hAnsi="Roboto"/>
          <w:color w:val="1A1A1A"/>
          <w:sz w:val="20"/>
          <w:szCs w:val="20"/>
        </w:rPr>
        <w:t xml:space="preserve"> von Potain</w:t>
      </w:r>
      <w:r w:rsidRPr="00312A1E">
        <w:rPr>
          <w:rFonts w:ascii="Roboto" w:hAnsi="Roboto"/>
          <w:color w:val="1A1A1A"/>
          <w:sz w:val="20"/>
          <w:szCs w:val="20"/>
        </w:rPr>
        <w:t xml:space="preserve"> den MD 689 M25 gezielt an die lokalen Anforderungen und die Arbeitsumgebung vor Ort an. Das Team installierte den Kran auf einem Rollengerüst, das direkt mit dem Potain-Kransteuerungssystem </w:t>
      </w:r>
      <w:r w:rsidRPr="00FC6772">
        <w:rPr>
          <w:rFonts w:ascii="Roboto" w:hAnsi="Roboto"/>
          <w:color w:val="1A1A1A"/>
          <w:sz w:val="20"/>
          <w:szCs w:val="20"/>
        </w:rPr>
        <w:t>CCS</w:t>
      </w:r>
      <w:r w:rsidRPr="00312A1E">
        <w:rPr>
          <w:rFonts w:ascii="Roboto" w:hAnsi="Roboto"/>
          <w:color w:val="1A1A1A"/>
          <w:sz w:val="20"/>
          <w:szCs w:val="20"/>
        </w:rPr>
        <w:t xml:space="preserve"> vernetzt ist. So kann sich der Kran auf einer 170 Meter langen Schienenstrecke bewegen, die sich über alle drei Trockendocks des Hafens erstreckt.</w:t>
      </w:r>
    </w:p>
    <w:p w:rsidR="0070651C" w:rsidRDefault="0070651C" w:rsidP="0087558B">
      <w:pPr>
        <w:pStyle w:val="NormalWeb"/>
        <w:shd w:val="clear" w:color="auto" w:fill="FFFFFF" w:themeFill="background1"/>
        <w:spacing w:before="0" w:beforeAutospacing="0" w:after="0" w:afterAutospacing="0" w:line="276" w:lineRule="auto"/>
        <w:rPr>
          <w:rFonts w:ascii="Roboto" w:hAnsi="Roboto"/>
          <w:color w:val="1A1A1A"/>
          <w:sz w:val="20"/>
          <w:szCs w:val="20"/>
        </w:rPr>
      </w:pPr>
    </w:p>
    <w:p w:rsidR="002177CB" w:rsidRDefault="0070651C" w:rsidP="5B09A345">
      <w:pPr>
        <w:pStyle w:val="NormalWeb"/>
        <w:shd w:val="clear" w:color="auto" w:fill="FFFFFF" w:themeFill="background1"/>
        <w:spacing w:before="0" w:beforeAutospacing="0" w:after="0" w:afterAutospacing="0" w:line="276" w:lineRule="auto"/>
        <w:rPr>
          <w:rFonts w:ascii="Roboto" w:hAnsi="Roboto"/>
          <w:color w:val="1A1A1A"/>
          <w:sz w:val="20"/>
          <w:szCs w:val="20"/>
        </w:rPr>
      </w:pPr>
      <w:r w:rsidRPr="0070651C">
        <w:rPr>
          <w:rFonts w:ascii="Roboto" w:hAnsi="Roboto"/>
          <w:color w:val="1A1A1A"/>
          <w:sz w:val="20"/>
          <w:szCs w:val="20"/>
        </w:rPr>
        <w:t xml:space="preserve">Das mobile </w:t>
      </w:r>
      <w:r w:rsidR="007A6F23" w:rsidRPr="00BE68B9">
        <w:rPr>
          <w:rFonts w:ascii="Roboto" w:hAnsi="Roboto"/>
          <w:color w:val="1A1A1A"/>
          <w:sz w:val="20"/>
          <w:szCs w:val="20"/>
        </w:rPr>
        <w:t>Portal</w:t>
      </w:r>
      <w:r w:rsidRPr="0070651C">
        <w:rPr>
          <w:rFonts w:ascii="Roboto" w:hAnsi="Roboto"/>
          <w:color w:val="1A1A1A"/>
          <w:sz w:val="20"/>
          <w:szCs w:val="20"/>
        </w:rPr>
        <w:t xml:space="preserve"> des Potain-Krans ist das erste seiner Art, das mit Frequenzumrichtern ausgestattet </w:t>
      </w:r>
      <w:r>
        <w:rPr>
          <w:rFonts w:ascii="Roboto" w:hAnsi="Roboto"/>
          <w:color w:val="1A1A1A"/>
          <w:sz w:val="20"/>
          <w:szCs w:val="20"/>
        </w:rPr>
        <w:t>ist</w:t>
      </w:r>
      <w:r w:rsidRPr="0070651C">
        <w:rPr>
          <w:rFonts w:ascii="Roboto" w:hAnsi="Roboto"/>
          <w:color w:val="1A1A1A"/>
          <w:sz w:val="20"/>
          <w:szCs w:val="20"/>
        </w:rPr>
        <w:t xml:space="preserve">, die vollständig in das CCS-Steuerungssystem integriert sind. Diese Technologie ermöglicht sanfte, stufenlose Fahrbewegungen auf der Schiene </w:t>
      </w:r>
      <w:r>
        <w:rPr>
          <w:rFonts w:ascii="Roboto" w:hAnsi="Roboto"/>
          <w:color w:val="1A1A1A"/>
          <w:sz w:val="20"/>
          <w:szCs w:val="20"/>
        </w:rPr>
        <w:t xml:space="preserve">sowie </w:t>
      </w:r>
      <w:r w:rsidRPr="0070651C">
        <w:rPr>
          <w:rFonts w:ascii="Roboto" w:hAnsi="Roboto"/>
          <w:color w:val="1A1A1A"/>
          <w:sz w:val="20"/>
          <w:szCs w:val="20"/>
        </w:rPr>
        <w:t xml:space="preserve">eine präzise </w:t>
      </w:r>
      <w:r w:rsidR="002177CB">
        <w:rPr>
          <w:rFonts w:ascii="Roboto" w:hAnsi="Roboto"/>
          <w:color w:val="1A1A1A"/>
          <w:sz w:val="20"/>
          <w:szCs w:val="20"/>
        </w:rPr>
        <w:t>Hubleistung</w:t>
      </w:r>
      <w:r w:rsidRPr="0070651C">
        <w:rPr>
          <w:rFonts w:ascii="Roboto" w:hAnsi="Roboto"/>
          <w:color w:val="1A1A1A"/>
          <w:sz w:val="20"/>
          <w:szCs w:val="20"/>
        </w:rPr>
        <w:t xml:space="preserve">. In Verbindung mit der digitalen Plattform </w:t>
      </w:r>
      <w:hyperlink r:id="rId12" w:history="1">
        <w:r w:rsidR="002177CB">
          <w:rPr>
            <w:rStyle w:val="Hyperlink"/>
            <w:rFonts w:ascii="Roboto" w:hAnsi="Roboto"/>
            <w:sz w:val="20"/>
            <w:szCs w:val="20"/>
          </w:rPr>
          <w:t>Potain CONNECT™</w:t>
        </w:r>
      </w:hyperlink>
      <w:r w:rsidR="002177CB">
        <w:t xml:space="preserve"> </w:t>
      </w:r>
      <w:r w:rsidRPr="0070651C">
        <w:rPr>
          <w:rFonts w:ascii="Roboto" w:hAnsi="Roboto"/>
          <w:color w:val="1A1A1A"/>
          <w:sz w:val="20"/>
          <w:szCs w:val="20"/>
        </w:rPr>
        <w:t>stehen zudem zahlreiche Assistenzfunktionen zur Verfügung – darunter Ferndiagnosen in Echtzeit, Betriebsalarme sowie die Möglichkeit zum Remote-Zugriff auf den Kran.</w:t>
      </w:r>
    </w:p>
    <w:p w:rsidR="002177CB" w:rsidRDefault="002177CB" w:rsidP="5B09A345">
      <w:pPr>
        <w:pStyle w:val="NormalWeb"/>
        <w:shd w:val="clear" w:color="auto" w:fill="FFFFFF" w:themeFill="background1"/>
        <w:spacing w:before="0" w:beforeAutospacing="0" w:after="0" w:afterAutospacing="0" w:line="276" w:lineRule="auto"/>
        <w:rPr>
          <w:rFonts w:ascii="Roboto" w:hAnsi="Roboto"/>
          <w:color w:val="1A1A1A"/>
          <w:sz w:val="20"/>
          <w:szCs w:val="20"/>
        </w:rPr>
      </w:pPr>
    </w:p>
    <w:p w:rsidR="002177CB" w:rsidRPr="002177CB" w:rsidRDefault="002177CB" w:rsidP="5B09A345">
      <w:pPr>
        <w:pStyle w:val="NormalWeb"/>
        <w:shd w:val="clear" w:color="auto" w:fill="FFFFFF" w:themeFill="background1"/>
        <w:spacing w:before="0" w:beforeAutospacing="0" w:after="0" w:afterAutospacing="0" w:line="276" w:lineRule="auto"/>
        <w:rPr>
          <w:rFonts w:ascii="Roboto" w:hAnsi="Roboto"/>
          <w:color w:val="1A1A1A"/>
          <w:sz w:val="20"/>
          <w:szCs w:val="20"/>
        </w:rPr>
      </w:pPr>
      <w:r w:rsidRPr="002177CB">
        <w:rPr>
          <w:rFonts w:ascii="Roboto" w:hAnsi="Roboto"/>
          <w:color w:val="1A1A1A"/>
          <w:sz w:val="20"/>
          <w:szCs w:val="20"/>
        </w:rPr>
        <w:t xml:space="preserve">„Hubarbeiten in Häfen zählen traditionell zu den dynamischsten und anspruchsvollsten Anwendungen – </w:t>
      </w:r>
      <w:r w:rsidR="00F3077B">
        <w:rPr>
          <w:rFonts w:ascii="Roboto" w:hAnsi="Roboto"/>
          <w:color w:val="1A1A1A"/>
          <w:sz w:val="20"/>
          <w:szCs w:val="20"/>
        </w:rPr>
        <w:t xml:space="preserve">und </w:t>
      </w:r>
      <w:r>
        <w:rPr>
          <w:rFonts w:ascii="Roboto" w:hAnsi="Roboto"/>
          <w:color w:val="1A1A1A"/>
          <w:sz w:val="20"/>
          <w:szCs w:val="20"/>
        </w:rPr>
        <w:t>in wirtschaftlicher Hinsicht steht viel auf dem Spiel</w:t>
      </w:r>
      <w:r w:rsidRPr="002177CB">
        <w:rPr>
          <w:rFonts w:ascii="Roboto" w:hAnsi="Roboto"/>
          <w:color w:val="1A1A1A"/>
          <w:sz w:val="20"/>
          <w:szCs w:val="20"/>
        </w:rPr>
        <w:t xml:space="preserve">“, erklärt Sylvain Brunet, Business Project Manager bei Lift Solutions. „Im Fall des Hafens </w:t>
      </w:r>
      <w:r>
        <w:rPr>
          <w:rFonts w:ascii="Roboto" w:hAnsi="Roboto"/>
          <w:color w:val="1A1A1A"/>
          <w:sz w:val="20"/>
          <w:szCs w:val="20"/>
        </w:rPr>
        <w:t xml:space="preserve">von </w:t>
      </w:r>
      <w:r w:rsidRPr="002177CB">
        <w:rPr>
          <w:rFonts w:ascii="Roboto" w:hAnsi="Roboto"/>
          <w:color w:val="1A1A1A"/>
          <w:sz w:val="20"/>
          <w:szCs w:val="20"/>
        </w:rPr>
        <w:t xml:space="preserve">Nantes Saint-Nazaire führten die konkreten Anforderungen </w:t>
      </w:r>
      <w:r w:rsidR="00F3077B">
        <w:rPr>
          <w:rFonts w:ascii="Roboto" w:hAnsi="Roboto"/>
          <w:color w:val="1A1A1A"/>
          <w:sz w:val="20"/>
          <w:szCs w:val="20"/>
        </w:rPr>
        <w:t>unserer Kunden und der</w:t>
      </w:r>
      <w:r w:rsidRPr="002177CB">
        <w:rPr>
          <w:rFonts w:ascii="Roboto" w:hAnsi="Roboto"/>
          <w:color w:val="1A1A1A"/>
          <w:sz w:val="20"/>
          <w:szCs w:val="20"/>
        </w:rPr>
        <w:t xml:space="preserve"> Industrie </w:t>
      </w:r>
      <w:r w:rsidR="00F3077B">
        <w:rPr>
          <w:rFonts w:ascii="Roboto" w:hAnsi="Roboto"/>
          <w:color w:val="1A1A1A"/>
          <w:sz w:val="20"/>
          <w:szCs w:val="20"/>
        </w:rPr>
        <w:t>zur Entwicklung einer</w:t>
      </w:r>
      <w:r w:rsidRPr="002177CB">
        <w:rPr>
          <w:rFonts w:ascii="Roboto" w:hAnsi="Roboto"/>
          <w:color w:val="1A1A1A"/>
          <w:sz w:val="20"/>
          <w:szCs w:val="20"/>
        </w:rPr>
        <w:t xml:space="preserve"> besonders robuste</w:t>
      </w:r>
      <w:r w:rsidR="00F3077B">
        <w:rPr>
          <w:rFonts w:ascii="Roboto" w:hAnsi="Roboto"/>
          <w:color w:val="1A1A1A"/>
          <w:sz w:val="20"/>
          <w:szCs w:val="20"/>
        </w:rPr>
        <w:t>n</w:t>
      </w:r>
      <w:r w:rsidRPr="002177CB">
        <w:rPr>
          <w:rFonts w:ascii="Roboto" w:hAnsi="Roboto"/>
          <w:color w:val="1A1A1A"/>
          <w:sz w:val="20"/>
          <w:szCs w:val="20"/>
        </w:rPr>
        <w:t xml:space="preserve"> und zukunftsweisende</w:t>
      </w:r>
      <w:r w:rsidR="00F3077B">
        <w:rPr>
          <w:rFonts w:ascii="Roboto" w:hAnsi="Roboto"/>
          <w:color w:val="1A1A1A"/>
          <w:sz w:val="20"/>
          <w:szCs w:val="20"/>
        </w:rPr>
        <w:t>n</w:t>
      </w:r>
      <w:r w:rsidRPr="002177CB">
        <w:rPr>
          <w:rFonts w:ascii="Roboto" w:hAnsi="Roboto"/>
          <w:color w:val="1A1A1A"/>
          <w:sz w:val="20"/>
          <w:szCs w:val="20"/>
        </w:rPr>
        <w:t xml:space="preserve"> Lösung.“</w:t>
      </w:r>
    </w:p>
    <w:p w:rsidR="009D46F7" w:rsidRDefault="009D46F7" w:rsidP="0087558B">
      <w:pPr>
        <w:pStyle w:val="NormalWeb"/>
        <w:shd w:val="clear" w:color="auto" w:fill="FFFFFF" w:themeFill="background1"/>
        <w:spacing w:before="0" w:beforeAutospacing="0" w:after="0" w:afterAutospacing="0" w:line="276" w:lineRule="auto"/>
        <w:rPr>
          <w:rFonts w:ascii="Roboto" w:hAnsi="Roboto"/>
          <w:color w:val="1A1A1A"/>
          <w:sz w:val="20"/>
          <w:szCs w:val="20"/>
        </w:rPr>
      </w:pPr>
    </w:p>
    <w:p w:rsidR="002177CB" w:rsidRDefault="0015792B" w:rsidP="004558A9">
      <w:pPr>
        <w:pStyle w:val="NormalWeb"/>
        <w:shd w:val="clear" w:color="auto" w:fill="FFFFFF" w:themeFill="background1"/>
        <w:spacing w:before="0" w:beforeAutospacing="0" w:after="0" w:afterAutospacing="0" w:line="276" w:lineRule="auto"/>
        <w:rPr>
          <w:rFonts w:ascii="Roboto" w:hAnsi="Roboto"/>
          <w:color w:val="1A1A1A"/>
          <w:sz w:val="20"/>
          <w:szCs w:val="20"/>
        </w:rPr>
      </w:pPr>
      <w:r w:rsidRPr="0015792B">
        <w:rPr>
          <w:rFonts w:ascii="Roboto" w:hAnsi="Roboto"/>
          <w:color w:val="1A1A1A"/>
          <w:sz w:val="20"/>
          <w:szCs w:val="20"/>
        </w:rPr>
        <w:t>Der MD 689 M25 ist mit einer dauerhaften Vierfachscherung ausgestattet, die eine maximale Tragfähigkeit von 25</w:t>
      </w:r>
      <w:r w:rsidR="00F6250C">
        <w:rPr>
          <w:rFonts w:ascii="Roboto" w:hAnsi="Roboto"/>
          <w:color w:val="1A1A1A"/>
          <w:sz w:val="20"/>
          <w:szCs w:val="20"/>
        </w:rPr>
        <w:t xml:space="preserve"> </w:t>
      </w:r>
      <w:r w:rsidRPr="0015792B">
        <w:rPr>
          <w:rFonts w:ascii="Roboto" w:hAnsi="Roboto"/>
          <w:color w:val="1A1A1A"/>
          <w:sz w:val="20"/>
          <w:szCs w:val="20"/>
        </w:rPr>
        <w:t>t bei einem 26</w:t>
      </w:r>
      <w:r w:rsidR="00F6250C">
        <w:rPr>
          <w:rFonts w:ascii="Roboto" w:hAnsi="Roboto"/>
          <w:color w:val="1A1A1A"/>
          <w:sz w:val="20"/>
          <w:szCs w:val="20"/>
        </w:rPr>
        <w:t xml:space="preserve"> </w:t>
      </w:r>
      <w:r w:rsidRPr="0015792B">
        <w:rPr>
          <w:rFonts w:ascii="Roboto" w:hAnsi="Roboto"/>
          <w:color w:val="1A1A1A"/>
          <w:sz w:val="20"/>
          <w:szCs w:val="20"/>
        </w:rPr>
        <w:t>m langen Ausleger und 7,6</w:t>
      </w:r>
      <w:r w:rsidR="00F6250C">
        <w:rPr>
          <w:rFonts w:ascii="Roboto" w:hAnsi="Roboto"/>
          <w:color w:val="1A1A1A"/>
          <w:sz w:val="20"/>
          <w:szCs w:val="20"/>
        </w:rPr>
        <w:t xml:space="preserve"> </w:t>
      </w:r>
      <w:r w:rsidRPr="0015792B">
        <w:rPr>
          <w:rFonts w:ascii="Roboto" w:hAnsi="Roboto"/>
          <w:color w:val="1A1A1A"/>
          <w:sz w:val="20"/>
          <w:szCs w:val="20"/>
        </w:rPr>
        <w:t xml:space="preserve">t bei einer maximalen Auslegerlänge von </w:t>
      </w:r>
      <w:r w:rsidRPr="0015792B">
        <w:rPr>
          <w:rFonts w:ascii="Roboto" w:hAnsi="Roboto"/>
          <w:color w:val="1A1A1A"/>
          <w:sz w:val="20"/>
          <w:szCs w:val="20"/>
        </w:rPr>
        <w:lastRenderedPageBreak/>
        <w:t>75</w:t>
      </w:r>
      <w:r w:rsidR="00F6250C">
        <w:rPr>
          <w:rFonts w:ascii="Roboto" w:hAnsi="Roboto"/>
          <w:color w:val="1A1A1A"/>
          <w:sz w:val="20"/>
          <w:szCs w:val="20"/>
        </w:rPr>
        <w:t xml:space="preserve"> </w:t>
      </w:r>
      <w:r w:rsidRPr="0015792B">
        <w:rPr>
          <w:rFonts w:ascii="Roboto" w:hAnsi="Roboto"/>
          <w:color w:val="1A1A1A"/>
          <w:sz w:val="20"/>
          <w:szCs w:val="20"/>
        </w:rPr>
        <w:t>m gewährleistet</w:t>
      </w:r>
      <w:r>
        <w:rPr>
          <w:rFonts w:ascii="Roboto" w:hAnsi="Roboto"/>
          <w:color w:val="1A1A1A"/>
          <w:sz w:val="20"/>
          <w:szCs w:val="20"/>
        </w:rPr>
        <w:t>.</w:t>
      </w:r>
      <w:r w:rsidR="002177CB" w:rsidRPr="002177CB">
        <w:rPr>
          <w:rFonts w:ascii="Roboto" w:hAnsi="Roboto"/>
          <w:color w:val="1A1A1A"/>
          <w:sz w:val="20"/>
          <w:szCs w:val="20"/>
        </w:rPr>
        <w:t xml:space="preserve"> Für den Einsatz im Hafen wurde der Kran mit einer Speziallackierung versehen, die ihn vor der stark korrosiven Umgebung schützt und die Anforderungen der Korrosionsschutzklasse C5-H nach ISO 12944 erfüllt.</w:t>
      </w:r>
    </w:p>
    <w:p w:rsidR="009D46F7" w:rsidRDefault="009D46F7" w:rsidP="0087558B">
      <w:pPr>
        <w:pStyle w:val="NormalWeb"/>
        <w:shd w:val="clear" w:color="auto" w:fill="FFFFFF"/>
        <w:spacing w:before="0" w:beforeAutospacing="0" w:after="0" w:afterAutospacing="0" w:line="276" w:lineRule="auto"/>
        <w:rPr>
          <w:rFonts w:ascii="Roboto" w:hAnsi="Roboto"/>
          <w:color w:val="1A1A1A"/>
          <w:sz w:val="20"/>
          <w:szCs w:val="20"/>
        </w:rPr>
      </w:pPr>
    </w:p>
    <w:p w:rsidR="00BD2289" w:rsidRDefault="00BD2289" w:rsidP="0087558B">
      <w:pPr>
        <w:pStyle w:val="NormalWeb"/>
        <w:shd w:val="clear" w:color="auto" w:fill="FFFFFF"/>
        <w:spacing w:before="0" w:beforeAutospacing="0" w:after="0" w:afterAutospacing="0" w:line="276" w:lineRule="auto"/>
        <w:rPr>
          <w:rFonts w:ascii="Roboto" w:hAnsi="Roboto"/>
          <w:color w:val="1A1A1A"/>
          <w:sz w:val="20"/>
          <w:szCs w:val="20"/>
        </w:rPr>
      </w:pPr>
      <w:r w:rsidRPr="00BD2289">
        <w:rPr>
          <w:rFonts w:ascii="Roboto" w:hAnsi="Roboto"/>
          <w:color w:val="1A1A1A"/>
          <w:sz w:val="20"/>
          <w:szCs w:val="20"/>
        </w:rPr>
        <w:t xml:space="preserve">Weitere Anpassungen umfassen einen eigens konstruierten Zugang sowie eine Spezialbeleuchtung, die sich von der Bedienstation aus steuern und dimmen lässt, um Störungen des Bodenbetriebs zu vermeiden. </w:t>
      </w:r>
      <w:r w:rsidR="0015792B" w:rsidRPr="0015792B">
        <w:rPr>
          <w:rFonts w:ascii="Roboto" w:hAnsi="Roboto"/>
          <w:color w:val="1A1A1A"/>
          <w:sz w:val="20"/>
          <w:szCs w:val="20"/>
        </w:rPr>
        <w:t>Arbeitskameras an Laufkatze und Portal verbessern die Sicht, ergänzt durch ein Kommunikationssystem mit Mikrofonen und Lautsprechern in der Kabine, Außenlautsprechern sowie einem verschlüsselten Kommunikationskanal</w:t>
      </w:r>
      <w:r w:rsidRPr="00BD2289">
        <w:rPr>
          <w:rFonts w:ascii="Roboto" w:hAnsi="Roboto"/>
          <w:color w:val="1A1A1A"/>
          <w:sz w:val="20"/>
          <w:szCs w:val="20"/>
        </w:rPr>
        <w:t>.</w:t>
      </w:r>
    </w:p>
    <w:p w:rsidR="00BD2289" w:rsidRDefault="00BD2289" w:rsidP="0087558B">
      <w:pPr>
        <w:pStyle w:val="NormalWeb"/>
        <w:shd w:val="clear" w:color="auto" w:fill="FFFFFF"/>
        <w:spacing w:before="0" w:beforeAutospacing="0" w:after="0" w:afterAutospacing="0" w:line="276" w:lineRule="auto"/>
        <w:rPr>
          <w:rFonts w:ascii="Roboto" w:hAnsi="Roboto"/>
          <w:color w:val="1A1A1A"/>
          <w:sz w:val="20"/>
          <w:szCs w:val="20"/>
        </w:rPr>
      </w:pPr>
    </w:p>
    <w:p w:rsidR="00BD2289" w:rsidRPr="00546DEE" w:rsidRDefault="22CCC1E3" w:rsidP="0087558B">
      <w:pPr>
        <w:pStyle w:val="NormalWeb"/>
        <w:shd w:val="clear" w:color="auto" w:fill="FFFFFF" w:themeFill="background1"/>
        <w:spacing w:before="0" w:beforeAutospacing="0" w:after="0" w:afterAutospacing="0" w:line="276" w:lineRule="auto"/>
        <w:rPr>
          <w:rFonts w:ascii="Roboto" w:hAnsi="Roboto"/>
          <w:color w:val="1A1A1A"/>
          <w:sz w:val="20"/>
          <w:szCs w:val="20"/>
        </w:rPr>
      </w:pPr>
      <w:r>
        <w:rPr>
          <w:rFonts w:ascii="Roboto" w:hAnsi="Roboto"/>
          <w:color w:val="1A1A1A"/>
          <w:sz w:val="20"/>
          <w:szCs w:val="20"/>
        </w:rPr>
        <w:t>Mit der Investition in seinen kundenspezifischen Potain-Turmdrehkran und dessen Fahrwerk hat sich der Hafen für eine zukünftige Expansion seines Geschäftsvolumens gerüstet</w:t>
      </w:r>
      <w:r w:rsidR="004F2C6C">
        <w:rPr>
          <w:rFonts w:ascii="Roboto" w:hAnsi="Roboto"/>
          <w:color w:val="1A1A1A"/>
          <w:sz w:val="20"/>
          <w:szCs w:val="20"/>
        </w:rPr>
        <w:t xml:space="preserve">. </w:t>
      </w:r>
      <w:r>
        <w:rPr>
          <w:rFonts w:ascii="Roboto" w:hAnsi="Roboto"/>
          <w:color w:val="1A1A1A"/>
          <w:sz w:val="20"/>
          <w:szCs w:val="20"/>
        </w:rPr>
        <w:t>„</w:t>
      </w:r>
      <w:r w:rsidR="00BD2289">
        <w:rPr>
          <w:rFonts w:ascii="Roboto" w:hAnsi="Roboto"/>
          <w:color w:val="1A1A1A"/>
          <w:sz w:val="20"/>
          <w:szCs w:val="20"/>
        </w:rPr>
        <w:t>Wir wünschen dem Kran</w:t>
      </w:r>
      <w:r>
        <w:rPr>
          <w:rFonts w:ascii="Roboto" w:hAnsi="Roboto"/>
          <w:color w:val="1A1A1A"/>
          <w:sz w:val="20"/>
          <w:szCs w:val="20"/>
        </w:rPr>
        <w:t xml:space="preserve"> ein ebenso langes Leben </w:t>
      </w:r>
      <w:r w:rsidR="004F2C6C">
        <w:rPr>
          <w:rFonts w:ascii="Roboto" w:hAnsi="Roboto"/>
          <w:color w:val="1A1A1A"/>
          <w:sz w:val="20"/>
          <w:szCs w:val="20"/>
        </w:rPr>
        <w:t>wie seinem Vorgänger</w:t>
      </w:r>
      <w:r>
        <w:rPr>
          <w:rFonts w:ascii="Roboto" w:hAnsi="Roboto"/>
          <w:color w:val="1A1A1A"/>
          <w:sz w:val="20"/>
          <w:szCs w:val="20"/>
        </w:rPr>
        <w:t>“, s</w:t>
      </w:r>
      <w:r w:rsidR="004654AF">
        <w:rPr>
          <w:rFonts w:ascii="Roboto" w:hAnsi="Roboto"/>
          <w:color w:val="1A1A1A"/>
          <w:sz w:val="20"/>
          <w:szCs w:val="20"/>
        </w:rPr>
        <w:t>agt</w:t>
      </w:r>
      <w:r>
        <w:rPr>
          <w:rFonts w:ascii="Roboto" w:hAnsi="Roboto"/>
          <w:color w:val="1A1A1A"/>
          <w:sz w:val="20"/>
          <w:szCs w:val="20"/>
        </w:rPr>
        <w:t xml:space="preserve"> Brunet.</w:t>
      </w:r>
    </w:p>
    <w:p w:rsidR="22CCC1E3" w:rsidRDefault="22CCC1E3" w:rsidP="0087558B">
      <w:pPr>
        <w:pStyle w:val="NormalWeb"/>
        <w:shd w:val="clear" w:color="auto" w:fill="FFFFFF" w:themeFill="background1"/>
        <w:spacing w:before="0" w:beforeAutospacing="0" w:after="0" w:afterAutospacing="0" w:line="276" w:lineRule="auto"/>
        <w:rPr>
          <w:rFonts w:ascii="Roboto" w:hAnsi="Roboto"/>
          <w:color w:val="1A1A1A"/>
          <w:sz w:val="20"/>
          <w:szCs w:val="20"/>
        </w:rPr>
      </w:pPr>
    </w:p>
    <w:p w:rsidR="00474BB6" w:rsidRDefault="00B95B30" w:rsidP="0087558B">
      <w:pPr>
        <w:pStyle w:val="NormalWeb"/>
        <w:shd w:val="clear" w:color="auto" w:fill="FFFFFF"/>
        <w:spacing w:before="0" w:beforeAutospacing="0" w:after="0" w:afterAutospacing="0" w:line="276" w:lineRule="auto"/>
        <w:rPr>
          <w:rFonts w:ascii="Roboto" w:hAnsi="Roboto"/>
          <w:color w:val="1A1A1A"/>
          <w:sz w:val="20"/>
          <w:szCs w:val="20"/>
        </w:rPr>
      </w:pPr>
      <w:r>
        <w:rPr>
          <w:rFonts w:ascii="Roboto" w:hAnsi="Roboto"/>
          <w:color w:val="1A1A1A"/>
          <w:sz w:val="20"/>
          <w:szCs w:val="20"/>
        </w:rPr>
        <w:t xml:space="preserve">Weitere Informationen über Potain Lift Solutions finden Sie </w:t>
      </w:r>
      <w:hyperlink r:id="rId13" w:history="1">
        <w:r>
          <w:rPr>
            <w:rStyle w:val="Hyperlink"/>
            <w:rFonts w:ascii="Roboto" w:hAnsi="Roboto"/>
            <w:sz w:val="20"/>
            <w:szCs w:val="20"/>
          </w:rPr>
          <w:t>hier</w:t>
        </w:r>
      </w:hyperlink>
      <w:r>
        <w:rPr>
          <w:rFonts w:ascii="Roboto" w:hAnsi="Roboto"/>
          <w:color w:val="1A1A1A"/>
          <w:sz w:val="20"/>
          <w:szCs w:val="20"/>
        </w:rPr>
        <w:t xml:space="preserve">. </w:t>
      </w:r>
    </w:p>
    <w:p w:rsidR="00E45A33" w:rsidRPr="009B0722" w:rsidRDefault="00E45A33" w:rsidP="0087558B">
      <w:pPr>
        <w:pStyle w:val="NormalWeb"/>
        <w:shd w:val="clear" w:color="auto" w:fill="FFFFFF"/>
        <w:spacing w:before="0" w:beforeAutospacing="0" w:after="0" w:afterAutospacing="0" w:line="276" w:lineRule="auto"/>
        <w:rPr>
          <w:rFonts w:ascii="Roboto" w:hAnsi="Roboto"/>
          <w:color w:val="000000"/>
          <w:sz w:val="20"/>
          <w:szCs w:val="15"/>
        </w:rPr>
      </w:pPr>
    </w:p>
    <w:p w:rsidR="00A57F06" w:rsidRPr="00454218" w:rsidRDefault="00A57F06" w:rsidP="0087558B">
      <w:pPr>
        <w:spacing w:line="276" w:lineRule="auto"/>
        <w:rPr>
          <w:rFonts w:ascii="Roboto" w:eastAsia="Roboto" w:hAnsi="Roboto" w:cs="Roboto"/>
          <w:color w:val="000000" w:themeColor="text1"/>
          <w:sz w:val="20"/>
          <w:szCs w:val="20"/>
        </w:rPr>
      </w:pPr>
    </w:p>
    <w:p w:rsidR="00A57F06" w:rsidRPr="00454218" w:rsidRDefault="1BD85499" w:rsidP="0087558B">
      <w:pPr>
        <w:spacing w:line="276" w:lineRule="auto"/>
        <w:jc w:val="center"/>
        <w:rPr>
          <w:rFonts w:ascii="Roboto" w:eastAsia="Roboto" w:hAnsi="Roboto" w:cs="Roboto"/>
          <w:color w:val="000000" w:themeColor="text1"/>
          <w:sz w:val="20"/>
          <w:szCs w:val="20"/>
        </w:rPr>
      </w:pPr>
      <w:r>
        <w:rPr>
          <w:rFonts w:ascii="Roboto" w:hAnsi="Roboto"/>
          <w:color w:val="000000" w:themeColor="text1"/>
          <w:sz w:val="20"/>
          <w:szCs w:val="20"/>
        </w:rPr>
        <w:t>–ENDE–</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596519" w:rsidRPr="0010268F" w:rsidRDefault="00596519" w:rsidP="00596519">
      <w:pPr>
        <w:spacing w:line="240" w:lineRule="exact"/>
        <w:rPr>
          <w:rFonts w:ascii="Roboto" w:hAnsi="Roboto"/>
          <w:sz w:val="18"/>
          <w:szCs w:val="18"/>
        </w:rPr>
      </w:pPr>
      <w:r>
        <w:rPr>
          <w:rFonts w:ascii="Roboto" w:hAnsi="Roboto"/>
          <w:color w:val="ED1C2A"/>
          <w:sz w:val="18"/>
          <w:szCs w:val="18"/>
        </w:rPr>
        <w:t>ANSPRECHPARTNER</w:t>
      </w:r>
    </w:p>
    <w:p w:rsidR="00596519" w:rsidRDefault="00596519" w:rsidP="00596519">
      <w:pPr>
        <w:tabs>
          <w:tab w:val="left" w:pos="3969"/>
        </w:tabs>
        <w:spacing w:line="276" w:lineRule="auto"/>
      </w:pPr>
      <w:r>
        <w:rPr>
          <w:rFonts w:ascii="Roboto" w:hAnsi="Roboto"/>
          <w:b/>
          <w:bCs/>
          <w:color w:val="41525C"/>
          <w:sz w:val="18"/>
          <w:szCs w:val="18"/>
        </w:rPr>
        <w:t>Dominique Leullier</w:t>
      </w:r>
    </w:p>
    <w:p w:rsidR="00596519" w:rsidRPr="00CD54CB" w:rsidRDefault="00596519" w:rsidP="00596519">
      <w:pPr>
        <w:tabs>
          <w:tab w:val="left" w:pos="3969"/>
        </w:tabs>
        <w:spacing w:line="276" w:lineRule="auto"/>
        <w:rPr>
          <w:color w:val="41525C"/>
        </w:rPr>
      </w:pPr>
      <w:r w:rsidRPr="002676C0">
        <w:rPr>
          <w:rFonts w:ascii="Roboto" w:hAnsi="Roboto"/>
          <w:bCs/>
          <w:color w:val="41525C"/>
          <w:sz w:val="18"/>
          <w:szCs w:val="18"/>
        </w:rPr>
        <w:t>Marketingdirektor</w:t>
      </w:r>
      <w:r>
        <w:rPr>
          <w:rFonts w:ascii="Roboto" w:hAnsi="Roboto"/>
          <w:bCs/>
          <w:color w:val="41525C"/>
          <w:sz w:val="18"/>
          <w:szCs w:val="18"/>
        </w:rPr>
        <w:t xml:space="preserve"> für Europa </w:t>
      </w:r>
    </w:p>
    <w:p w:rsidR="00596519" w:rsidRPr="00DA45F6" w:rsidRDefault="00596519" w:rsidP="00596519">
      <w:pPr>
        <w:tabs>
          <w:tab w:val="left" w:pos="3969"/>
        </w:tabs>
        <w:spacing w:line="276" w:lineRule="auto"/>
        <w:rPr>
          <w:rFonts w:ascii="Roboto" w:eastAsia="Verdana" w:hAnsi="Roboto" w:cs="Verdana"/>
          <w:bCs/>
          <w:color w:val="41525C"/>
          <w:sz w:val="18"/>
          <w:szCs w:val="18"/>
          <w:lang w:val="en-GB"/>
        </w:rPr>
      </w:pPr>
      <w:r w:rsidRPr="00DA45F6">
        <w:rPr>
          <w:rFonts w:ascii="Roboto" w:hAnsi="Roboto"/>
          <w:bCs/>
          <w:color w:val="41525C"/>
          <w:sz w:val="18"/>
          <w:szCs w:val="18"/>
          <w:lang w:val="en-GB"/>
        </w:rPr>
        <w:t>Manitowoc</w:t>
      </w:r>
    </w:p>
    <w:p w:rsidR="00596519" w:rsidRPr="00DA45F6" w:rsidRDefault="00596519" w:rsidP="00596519">
      <w:pPr>
        <w:tabs>
          <w:tab w:val="left" w:pos="3969"/>
        </w:tabs>
        <w:spacing w:line="276" w:lineRule="auto"/>
        <w:rPr>
          <w:rFonts w:ascii="Roboto" w:eastAsia="Verdana" w:hAnsi="Roboto" w:cs="Verdana"/>
          <w:bCs/>
          <w:color w:val="41525C"/>
          <w:sz w:val="18"/>
          <w:szCs w:val="18"/>
          <w:lang w:val="en-GB"/>
        </w:rPr>
      </w:pPr>
      <w:r w:rsidRPr="00DA45F6">
        <w:rPr>
          <w:rFonts w:ascii="Roboto" w:hAnsi="Roboto"/>
          <w:bCs/>
          <w:color w:val="41525C"/>
          <w:sz w:val="18"/>
          <w:szCs w:val="18"/>
          <w:lang w:val="en-GB"/>
        </w:rPr>
        <w:t>+ 33 4 72 18 21 60</w:t>
      </w:r>
    </w:p>
    <w:p w:rsidR="00596519" w:rsidRPr="00DA45F6" w:rsidRDefault="00F449DE" w:rsidP="00596519">
      <w:pPr>
        <w:tabs>
          <w:tab w:val="left" w:pos="3969"/>
        </w:tabs>
        <w:spacing w:line="276" w:lineRule="auto"/>
        <w:rPr>
          <w:rFonts w:ascii="Roboto" w:eastAsia="Verdana" w:hAnsi="Roboto" w:cs="Verdana"/>
          <w:bCs/>
          <w:color w:val="41525C"/>
          <w:sz w:val="18"/>
          <w:szCs w:val="18"/>
          <w:lang w:val="en-GB"/>
        </w:rPr>
      </w:pPr>
      <w:hyperlink r:id="rId14">
        <w:r w:rsidR="00596519" w:rsidRPr="00DA45F6">
          <w:rPr>
            <w:rStyle w:val="Hyperlink"/>
            <w:rFonts w:ascii="Roboto" w:hAnsi="Roboto"/>
            <w:bCs/>
            <w:color w:val="41525C"/>
            <w:sz w:val="18"/>
            <w:szCs w:val="18"/>
            <w:lang w:val="en-GB"/>
          </w:rPr>
          <w:t>dominique.leullier@manitowoc.com</w:t>
        </w:r>
      </w:hyperlink>
    </w:p>
    <w:p w:rsidR="04B7C7BF" w:rsidRPr="00DA45F6" w:rsidRDefault="04B7C7BF" w:rsidP="009471EB">
      <w:pPr>
        <w:spacing w:line="240" w:lineRule="exact"/>
        <w:rPr>
          <w:rFonts w:ascii="Roboto" w:hAnsi="Roboto"/>
          <w:sz w:val="18"/>
          <w:szCs w:val="18"/>
          <w:lang w:val="en-GB"/>
        </w:rPr>
      </w:pPr>
      <w:r w:rsidRPr="00DA45F6">
        <w:rPr>
          <w:rFonts w:ascii="Roboto" w:hAnsi="Roboto"/>
          <w:color w:val="ED1C2A"/>
          <w:sz w:val="18"/>
          <w:szCs w:val="18"/>
          <w:lang w:val="en-GB"/>
        </w:rPr>
        <w:t xml:space="preserve"> </w:t>
      </w:r>
    </w:p>
    <w:p w:rsidR="001C37DA" w:rsidRPr="00DA45F6" w:rsidRDefault="001C37DA" w:rsidP="001C37DA">
      <w:pPr>
        <w:pStyle w:val="paragraph"/>
        <w:spacing w:before="0" w:beforeAutospacing="0" w:after="0" w:afterAutospacing="0"/>
        <w:textAlignment w:val="baseline"/>
        <w:rPr>
          <w:rFonts w:ascii="Roboto" w:hAnsi="Roboto" w:cs="Segoe UI"/>
          <w:sz w:val="18"/>
          <w:szCs w:val="18"/>
          <w:lang w:val="en-GB"/>
        </w:rPr>
      </w:pPr>
      <w:r w:rsidRPr="00DA45F6">
        <w:rPr>
          <w:rStyle w:val="normaltextrun"/>
          <w:rFonts w:ascii="Roboto" w:hAnsi="Roboto"/>
          <w:color w:val="FF0000"/>
          <w:sz w:val="18"/>
          <w:szCs w:val="18"/>
          <w:lang w:val="en-GB"/>
        </w:rPr>
        <w:t>ÜBER THE MANITOWOC COMPANY INC.</w:t>
      </w:r>
      <w:r w:rsidRPr="00DA45F6">
        <w:rPr>
          <w:rStyle w:val="eop"/>
          <w:rFonts w:ascii="Roboto" w:hAnsi="Roboto"/>
          <w:color w:val="FF0000"/>
          <w:sz w:val="18"/>
          <w:szCs w:val="18"/>
          <w:lang w:val="en-GB"/>
        </w:rPr>
        <w:t> </w:t>
      </w:r>
    </w:p>
    <w:p w:rsidR="001C37DA" w:rsidRPr="002676C0" w:rsidRDefault="001C37DA" w:rsidP="001C37DA">
      <w:pPr>
        <w:pStyle w:val="paragraph"/>
        <w:spacing w:before="0" w:beforeAutospacing="0" w:after="0" w:afterAutospacing="0"/>
        <w:textAlignment w:val="baseline"/>
        <w:rPr>
          <w:rFonts w:ascii="Roboto" w:hAnsi="Roboto" w:cs="Segoe UI"/>
          <w:color w:val="41525C"/>
          <w:sz w:val="18"/>
          <w:szCs w:val="18"/>
        </w:rPr>
      </w:pPr>
      <w:r w:rsidRPr="002676C0">
        <w:rPr>
          <w:rStyle w:val="normaltextrun"/>
          <w:rFonts w:ascii="Roboto" w:hAnsi="Roboto"/>
          <w:color w:val="41525C"/>
          <w:sz w:val="18"/>
          <w:szCs w:val="18"/>
        </w:rPr>
        <w:t xml:space="preserve">The Manitowoc Company wurde 1902 gegründet und bietet auf ihren Märkten seit 120 Jahren qualitativ hochwertige, kundenorientierte Produkte und Servicedienstleistungen. Manitowoc gehört zu den weltweit führenden Anbietern hochentwickelter Hebelösungen. Mit seinen hundertprozentigen Tochtergesellschaften entwirft, produziert, vermarktet, vertreibt und betreut Manitowoc unter den Handelsmarken Aspen Equipment, Grove, Manitowoc, MGX Equipment </w:t>
      </w:r>
      <w:r w:rsidRPr="00EE642E">
        <w:rPr>
          <w:rStyle w:val="normaltextrun"/>
          <w:rFonts w:ascii="Roboto" w:hAnsi="Roboto"/>
          <w:color w:val="41525C"/>
          <w:sz w:val="18"/>
          <w:szCs w:val="18"/>
        </w:rPr>
        <w:t>Services</w:t>
      </w:r>
      <w:r w:rsidRPr="002676C0">
        <w:rPr>
          <w:rStyle w:val="normaltextrun"/>
          <w:rFonts w:ascii="Roboto" w:hAnsi="Roboto"/>
          <w:color w:val="41525C"/>
          <w:sz w:val="18"/>
          <w:szCs w:val="18"/>
        </w:rPr>
        <w:t>, National Crane, Potain und Shuttlelift umfassende Produktreihen von hydraulischen Mobilkranen, Gitterauslegerraupenkranen, LKW-Aufbaukranen und Turmdrehkranen.</w:t>
      </w:r>
      <w:r w:rsidRPr="002676C0">
        <w:rPr>
          <w:rStyle w:val="eop"/>
          <w:rFonts w:ascii="Roboto" w:hAnsi="Roboto"/>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sz w:val="18"/>
          <w:szCs w:val="18"/>
        </w:rPr>
        <w:t> </w:t>
      </w:r>
    </w:p>
    <w:p w:rsidR="001C37DA" w:rsidRPr="00DA45F6" w:rsidRDefault="001C37DA" w:rsidP="001C37DA">
      <w:pPr>
        <w:pStyle w:val="paragraph"/>
        <w:spacing w:before="0" w:beforeAutospacing="0" w:after="0" w:afterAutospacing="0"/>
        <w:textAlignment w:val="baseline"/>
        <w:rPr>
          <w:rFonts w:ascii="Roboto" w:hAnsi="Roboto" w:cs="Segoe UI"/>
          <w:sz w:val="18"/>
          <w:szCs w:val="18"/>
          <w:lang w:val="en-GB"/>
        </w:rPr>
      </w:pPr>
      <w:r w:rsidRPr="00DA45F6">
        <w:rPr>
          <w:rStyle w:val="normaltextrun"/>
          <w:rFonts w:ascii="Roboto" w:hAnsi="Roboto"/>
          <w:color w:val="ED1C2A"/>
          <w:sz w:val="18"/>
          <w:szCs w:val="18"/>
          <w:lang w:val="en-GB"/>
        </w:rPr>
        <w:t>THE MANITOWOC COMPANY, INC.</w:t>
      </w:r>
      <w:r w:rsidRPr="00DA45F6">
        <w:rPr>
          <w:rStyle w:val="eop"/>
          <w:rFonts w:ascii="Roboto" w:hAnsi="Roboto"/>
          <w:color w:val="ED1C2A"/>
          <w:sz w:val="18"/>
          <w:szCs w:val="18"/>
          <w:lang w:val="en-GB"/>
        </w:rPr>
        <w:t> </w:t>
      </w:r>
    </w:p>
    <w:p w:rsidR="001C37DA" w:rsidRPr="00DA45F6" w:rsidRDefault="001C37DA" w:rsidP="001C37DA">
      <w:pPr>
        <w:pStyle w:val="paragraph"/>
        <w:spacing w:before="0" w:beforeAutospacing="0" w:after="0" w:afterAutospacing="0"/>
        <w:textAlignment w:val="baseline"/>
        <w:rPr>
          <w:rFonts w:ascii="Roboto" w:hAnsi="Roboto" w:cs="Segoe UI"/>
          <w:sz w:val="18"/>
          <w:szCs w:val="18"/>
          <w:lang w:val="en-GB"/>
        </w:rPr>
      </w:pPr>
      <w:r w:rsidRPr="00DA45F6">
        <w:rPr>
          <w:rStyle w:val="normaltextrun"/>
          <w:rFonts w:ascii="Roboto" w:hAnsi="Roboto"/>
          <w:color w:val="41525C"/>
          <w:sz w:val="18"/>
          <w:szCs w:val="18"/>
          <w:lang w:val="en-GB"/>
        </w:rPr>
        <w:t>One Park Plaza – 11270 West Park Place – Suite 1000 – Milwaukee, WI 53224, USA</w:t>
      </w:r>
      <w:r w:rsidRPr="00DA45F6">
        <w:rPr>
          <w:rStyle w:val="eop"/>
          <w:rFonts w:ascii="Roboto" w:hAnsi="Roboto"/>
          <w:color w:val="41525C"/>
          <w:sz w:val="18"/>
          <w:szCs w:val="18"/>
          <w:lang w:val="en-GB"/>
        </w:rPr>
        <w:t> </w:t>
      </w:r>
    </w:p>
    <w:p w:rsidR="001C37DA" w:rsidRDefault="001C37DA" w:rsidP="001C37DA">
      <w:pPr>
        <w:pStyle w:val="paragraph"/>
        <w:spacing w:before="0" w:beforeAutospacing="0" w:after="0" w:afterAutospacing="0"/>
        <w:textAlignment w:val="baseline"/>
        <w:rPr>
          <w:rStyle w:val="eop"/>
        </w:rPr>
      </w:pPr>
      <w:r>
        <w:rPr>
          <w:rStyle w:val="normaltextrun"/>
          <w:rFonts w:ascii="Roboto" w:hAnsi="Roboto"/>
          <w:color w:val="41525C"/>
          <w:sz w:val="18"/>
          <w:szCs w:val="18"/>
        </w:rPr>
        <w:t>Tel. +1 414 760 4600</w:t>
      </w:r>
      <w:r>
        <w:rPr>
          <w:rStyle w:val="eop"/>
          <w:rFonts w:ascii="Roboto" w:hAnsi="Roboto"/>
          <w:color w:val="41525C"/>
          <w:sz w:val="18"/>
          <w:szCs w:val="18"/>
        </w:rPr>
        <w:t> </w:t>
      </w:r>
    </w:p>
    <w:p w:rsidR="2998B9DB" w:rsidRPr="00F45EC5" w:rsidRDefault="006C6B8E" w:rsidP="00F45EC5">
      <w:pPr>
        <w:pStyle w:val="paragraph"/>
        <w:spacing w:before="0" w:beforeAutospacing="0" w:after="0" w:afterAutospacing="0"/>
        <w:textAlignment w:val="baseline"/>
        <w:rPr>
          <w:rFonts w:ascii="Roboto" w:hAnsi="Roboto" w:cs="Segoe UI"/>
          <w:sz w:val="18"/>
          <w:szCs w:val="18"/>
        </w:rPr>
      </w:pPr>
      <w:r>
        <w:rPr>
          <w:rStyle w:val="eop"/>
          <w:rFonts w:ascii="Roboto" w:hAnsi="Roboto"/>
          <w:color w:val="41525C"/>
          <w:sz w:val="18"/>
          <w:szCs w:val="18"/>
        </w:rPr>
        <w:t>www.manitowoc.com</w:t>
      </w:r>
    </w:p>
    <w:sectPr w:rsidR="2998B9DB" w:rsidRPr="00F45EC5" w:rsidSect="001A77AA">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6BF4" w:rsidRDefault="00986BF4">
      <w:r>
        <w:separator/>
      </w:r>
    </w:p>
  </w:endnote>
  <w:endnote w:type="continuationSeparator" w:id="0">
    <w:p w:rsidR="00986BF4" w:rsidRDefault="00986BF4">
      <w:r>
        <w:continuationSeparator/>
      </w:r>
    </w:p>
  </w:endnote>
  <w:endnote w:type="continuationNotice" w:id="1">
    <w:p w:rsidR="00986BF4" w:rsidRDefault="00986BF4"/>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F6257D">
      <w:tc>
        <w:tcPr>
          <w:tcW w:w="3135" w:type="dxa"/>
        </w:tcPr>
        <w:p w:rsidR="00F6257D" w:rsidRDefault="00F6257D" w:rsidP="043DB58B">
          <w:pPr>
            <w:pStyle w:val="Header"/>
            <w:ind w:left="-115"/>
          </w:pPr>
        </w:p>
      </w:tc>
      <w:tc>
        <w:tcPr>
          <w:tcW w:w="3135" w:type="dxa"/>
        </w:tcPr>
        <w:p w:rsidR="00F6257D" w:rsidRDefault="00F6257D" w:rsidP="043DB58B">
          <w:pPr>
            <w:pStyle w:val="Header"/>
            <w:jc w:val="center"/>
          </w:pPr>
        </w:p>
      </w:tc>
      <w:tc>
        <w:tcPr>
          <w:tcW w:w="3135" w:type="dxa"/>
        </w:tcPr>
        <w:p w:rsidR="00F6257D" w:rsidRDefault="00F6257D" w:rsidP="043DB58B">
          <w:pPr>
            <w:pStyle w:val="Header"/>
            <w:ind w:right="-115"/>
            <w:jc w:val="right"/>
          </w:pPr>
        </w:p>
      </w:tc>
    </w:tr>
  </w:tbl>
  <w:p w:rsidR="00F6257D" w:rsidRDefault="00F6257D"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F6257D">
      <w:tc>
        <w:tcPr>
          <w:tcW w:w="3135" w:type="dxa"/>
        </w:tcPr>
        <w:p w:rsidR="00F6257D" w:rsidRDefault="00F6257D" w:rsidP="043DB58B">
          <w:pPr>
            <w:pStyle w:val="Header"/>
            <w:ind w:left="-115"/>
          </w:pPr>
        </w:p>
      </w:tc>
      <w:tc>
        <w:tcPr>
          <w:tcW w:w="3135" w:type="dxa"/>
        </w:tcPr>
        <w:p w:rsidR="00F6257D" w:rsidRDefault="00F6257D" w:rsidP="043DB58B">
          <w:pPr>
            <w:pStyle w:val="Header"/>
            <w:jc w:val="center"/>
          </w:pPr>
        </w:p>
      </w:tc>
      <w:tc>
        <w:tcPr>
          <w:tcW w:w="3135" w:type="dxa"/>
        </w:tcPr>
        <w:p w:rsidR="00F6257D" w:rsidRDefault="00F6257D" w:rsidP="043DB58B">
          <w:pPr>
            <w:pStyle w:val="Header"/>
            <w:jc w:val="center"/>
          </w:pPr>
        </w:p>
      </w:tc>
      <w:tc>
        <w:tcPr>
          <w:tcW w:w="3135" w:type="dxa"/>
        </w:tcPr>
        <w:p w:rsidR="00F6257D" w:rsidRDefault="00F6257D" w:rsidP="043DB58B">
          <w:pPr>
            <w:pStyle w:val="Header"/>
            <w:ind w:right="-115"/>
            <w:jc w:val="right"/>
          </w:pPr>
        </w:p>
      </w:tc>
    </w:tr>
  </w:tbl>
  <w:p w:rsidR="00F6257D" w:rsidRDefault="00F6257D"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6BF4" w:rsidRDefault="00986BF4">
      <w:r>
        <w:separator/>
      </w:r>
    </w:p>
  </w:footnote>
  <w:footnote w:type="continuationSeparator" w:id="0">
    <w:p w:rsidR="00986BF4" w:rsidRDefault="00986BF4">
      <w:r>
        <w:continuationSeparator/>
      </w:r>
    </w:p>
  </w:footnote>
  <w:footnote w:type="continuationNotice" w:id="1">
    <w:p w:rsidR="00986BF4" w:rsidRDefault="00986BF4"/>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F6257D" w:rsidRPr="00EE642E" w:rsidTr="2CDEDA89">
      <w:trPr>
        <w:trHeight w:val="300"/>
      </w:trPr>
      <w:tc>
        <w:tcPr>
          <w:tcW w:w="9135" w:type="dxa"/>
        </w:tcPr>
        <w:p w:rsidR="00F6257D" w:rsidRPr="00EE642E" w:rsidRDefault="00EE642E" w:rsidP="4FB0F001">
          <w:pPr>
            <w:pStyle w:val="Header"/>
            <w:ind w:left="-115"/>
            <w:rPr>
              <w:rFonts w:ascii="Verdana" w:hAnsi="Verdana"/>
              <w:color w:val="41525C"/>
              <w:sz w:val="18"/>
              <w:szCs w:val="18"/>
            </w:rPr>
          </w:pPr>
          <w:r w:rsidRPr="00EE642E">
            <w:rPr>
              <w:rFonts w:ascii="Verdana" w:hAnsi="Verdana"/>
              <w:b/>
              <w:color w:val="41525C"/>
              <w:sz w:val="18"/>
              <w:szCs w:val="18"/>
            </w:rPr>
            <w:t>Beständig wie die Gezeiten: Der neue MD 689 M25 von Potain Lift Solutions – gebaut für die Zukunft am Hafen von Nantes</w:t>
          </w:r>
          <w:r w:rsidR="009076A6" w:rsidRPr="00EE642E">
            <w:rPr>
              <w:color w:val="41525C"/>
            </w:rPr>
            <w:br/>
          </w:r>
          <w:r w:rsidR="009537CD" w:rsidRPr="00EE642E">
            <w:rPr>
              <w:rFonts w:ascii="Verdana" w:hAnsi="Verdana"/>
              <w:color w:val="41525C"/>
              <w:sz w:val="18"/>
              <w:szCs w:val="18"/>
            </w:rPr>
            <w:t>24</w:t>
          </w:r>
          <w:r w:rsidR="009076A6" w:rsidRPr="00EE642E">
            <w:rPr>
              <w:rFonts w:ascii="Verdana" w:hAnsi="Verdana"/>
              <w:color w:val="41525C"/>
              <w:sz w:val="18"/>
              <w:szCs w:val="18"/>
            </w:rPr>
            <w:t xml:space="preserve">. Juli 2025 </w:t>
          </w:r>
        </w:p>
      </w:tc>
      <w:tc>
        <w:tcPr>
          <w:tcW w:w="398" w:type="dxa"/>
        </w:tcPr>
        <w:p w:rsidR="00F6257D" w:rsidRPr="00EE642E" w:rsidRDefault="00F6257D" w:rsidP="48C5A4B0">
          <w:pPr>
            <w:pStyle w:val="Header"/>
            <w:ind w:right="-115"/>
            <w:jc w:val="right"/>
            <w:rPr>
              <w:color w:val="41525C"/>
            </w:rPr>
          </w:pPr>
        </w:p>
      </w:tc>
    </w:tr>
  </w:tbl>
  <w:p w:rsidR="00F6257D" w:rsidRPr="00EE642E" w:rsidRDefault="00F6257D" w:rsidP="48C5A4B0">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F6257D">
      <w:tc>
        <w:tcPr>
          <w:tcW w:w="3135" w:type="dxa"/>
        </w:tcPr>
        <w:p w:rsidR="00F6257D" w:rsidRDefault="00F6257D" w:rsidP="043DB58B">
          <w:pPr>
            <w:pStyle w:val="Header"/>
            <w:ind w:left="-115"/>
          </w:pPr>
        </w:p>
      </w:tc>
      <w:tc>
        <w:tcPr>
          <w:tcW w:w="3135" w:type="dxa"/>
        </w:tcPr>
        <w:p w:rsidR="00F6257D" w:rsidRDefault="00F6257D" w:rsidP="043DB58B">
          <w:pPr>
            <w:pStyle w:val="Header"/>
            <w:jc w:val="center"/>
          </w:pPr>
        </w:p>
      </w:tc>
      <w:tc>
        <w:tcPr>
          <w:tcW w:w="3135" w:type="dxa"/>
        </w:tcPr>
        <w:p w:rsidR="00F6257D" w:rsidRDefault="00F6257D" w:rsidP="043DB58B">
          <w:pPr>
            <w:pStyle w:val="Header"/>
            <w:ind w:right="-115"/>
            <w:jc w:val="right"/>
          </w:pPr>
        </w:p>
      </w:tc>
    </w:tr>
  </w:tbl>
  <w:p w:rsidR="00F6257D" w:rsidRDefault="00F6257D"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A801A20"/>
    <w:multiLevelType w:val="multilevel"/>
    <w:tmpl w:val="F6D25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6">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8">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9">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2">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6">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10"/>
  </w:num>
  <w:num w:numId="4">
    <w:abstractNumId w:val="18"/>
  </w:num>
  <w:num w:numId="5">
    <w:abstractNumId w:val="8"/>
  </w:num>
  <w:num w:numId="6">
    <w:abstractNumId w:val="13"/>
  </w:num>
  <w:num w:numId="7">
    <w:abstractNumId w:val="9"/>
  </w:num>
  <w:num w:numId="8">
    <w:abstractNumId w:val="4"/>
  </w:num>
  <w:num w:numId="9">
    <w:abstractNumId w:val="19"/>
  </w:num>
  <w:num w:numId="10">
    <w:abstractNumId w:val="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2"/>
  </w:num>
  <w:num w:numId="14">
    <w:abstractNumId w:val="17"/>
  </w:num>
  <w:num w:numId="15">
    <w:abstractNumId w:val="12"/>
  </w:num>
  <w:num w:numId="16">
    <w:abstractNumId w:val="11"/>
  </w:num>
  <w:num w:numId="17">
    <w:abstractNumId w:val="16"/>
  </w:num>
  <w:num w:numId="18">
    <w:abstractNumId w:val="0"/>
  </w:num>
  <w:num w:numId="19">
    <w:abstractNumId w:val="7"/>
  </w:num>
  <w:num w:numId="20">
    <w:abstractNumId w:val="6"/>
  </w:num>
  <w:num w:numId="2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3E06"/>
    <w:rsid w:val="00004462"/>
    <w:rsid w:val="0000497B"/>
    <w:rsid w:val="00005080"/>
    <w:rsid w:val="00005F74"/>
    <w:rsid w:val="00006D3B"/>
    <w:rsid w:val="00007179"/>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6F92"/>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1D68"/>
    <w:rsid w:val="00062831"/>
    <w:rsid w:val="00062A36"/>
    <w:rsid w:val="00062D5D"/>
    <w:rsid w:val="0006434C"/>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704"/>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063"/>
    <w:rsid w:val="00091F39"/>
    <w:rsid w:val="00092A55"/>
    <w:rsid w:val="00093AEA"/>
    <w:rsid w:val="00096788"/>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801"/>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3777"/>
    <w:rsid w:val="000D4543"/>
    <w:rsid w:val="000D47F4"/>
    <w:rsid w:val="000D538D"/>
    <w:rsid w:val="000D5A69"/>
    <w:rsid w:val="000D5C73"/>
    <w:rsid w:val="000D7310"/>
    <w:rsid w:val="000E0422"/>
    <w:rsid w:val="000E0542"/>
    <w:rsid w:val="000E11BE"/>
    <w:rsid w:val="000E1612"/>
    <w:rsid w:val="000E17D8"/>
    <w:rsid w:val="000E18CB"/>
    <w:rsid w:val="000E1C71"/>
    <w:rsid w:val="000E3386"/>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5476"/>
    <w:rsid w:val="001062C9"/>
    <w:rsid w:val="001101C4"/>
    <w:rsid w:val="00111161"/>
    <w:rsid w:val="001112E6"/>
    <w:rsid w:val="001115D3"/>
    <w:rsid w:val="001117B2"/>
    <w:rsid w:val="00111AD1"/>
    <w:rsid w:val="00111ADA"/>
    <w:rsid w:val="00112AD1"/>
    <w:rsid w:val="00112B48"/>
    <w:rsid w:val="00112F17"/>
    <w:rsid w:val="00114EEA"/>
    <w:rsid w:val="00115492"/>
    <w:rsid w:val="001165A6"/>
    <w:rsid w:val="00116CDC"/>
    <w:rsid w:val="001173A5"/>
    <w:rsid w:val="00120BC3"/>
    <w:rsid w:val="001222FA"/>
    <w:rsid w:val="001224AA"/>
    <w:rsid w:val="00123086"/>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3D9F"/>
    <w:rsid w:val="00145943"/>
    <w:rsid w:val="001461AC"/>
    <w:rsid w:val="00146B83"/>
    <w:rsid w:val="00147686"/>
    <w:rsid w:val="00147D57"/>
    <w:rsid w:val="00147FAF"/>
    <w:rsid w:val="001507FC"/>
    <w:rsid w:val="001508AC"/>
    <w:rsid w:val="00150CEC"/>
    <w:rsid w:val="00150F3F"/>
    <w:rsid w:val="0015154E"/>
    <w:rsid w:val="00151D19"/>
    <w:rsid w:val="00151EA8"/>
    <w:rsid w:val="00152806"/>
    <w:rsid w:val="001531DB"/>
    <w:rsid w:val="0015392E"/>
    <w:rsid w:val="00154DCB"/>
    <w:rsid w:val="00155528"/>
    <w:rsid w:val="001556DE"/>
    <w:rsid w:val="00155AE5"/>
    <w:rsid w:val="00156567"/>
    <w:rsid w:val="00156BC8"/>
    <w:rsid w:val="0015792B"/>
    <w:rsid w:val="00161340"/>
    <w:rsid w:val="001619E0"/>
    <w:rsid w:val="001619FD"/>
    <w:rsid w:val="001621CD"/>
    <w:rsid w:val="00162F2B"/>
    <w:rsid w:val="00163032"/>
    <w:rsid w:val="00164180"/>
    <w:rsid w:val="00164A29"/>
    <w:rsid w:val="00164B5F"/>
    <w:rsid w:val="00164CF1"/>
    <w:rsid w:val="001651EB"/>
    <w:rsid w:val="001663C4"/>
    <w:rsid w:val="00166626"/>
    <w:rsid w:val="00166A1C"/>
    <w:rsid w:val="00166AB6"/>
    <w:rsid w:val="00167177"/>
    <w:rsid w:val="00167918"/>
    <w:rsid w:val="00170F1C"/>
    <w:rsid w:val="00171709"/>
    <w:rsid w:val="001718A3"/>
    <w:rsid w:val="00171EBF"/>
    <w:rsid w:val="00172238"/>
    <w:rsid w:val="001757A3"/>
    <w:rsid w:val="001768CF"/>
    <w:rsid w:val="001773DC"/>
    <w:rsid w:val="001801BB"/>
    <w:rsid w:val="00180897"/>
    <w:rsid w:val="00181B9C"/>
    <w:rsid w:val="00181F48"/>
    <w:rsid w:val="001829B9"/>
    <w:rsid w:val="00182A78"/>
    <w:rsid w:val="00183289"/>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361"/>
    <w:rsid w:val="001A77AA"/>
    <w:rsid w:val="001A782A"/>
    <w:rsid w:val="001B151D"/>
    <w:rsid w:val="001B1687"/>
    <w:rsid w:val="001B26AF"/>
    <w:rsid w:val="001B2EC3"/>
    <w:rsid w:val="001B43BE"/>
    <w:rsid w:val="001B450E"/>
    <w:rsid w:val="001B46F9"/>
    <w:rsid w:val="001B48EA"/>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4F96"/>
    <w:rsid w:val="001E506D"/>
    <w:rsid w:val="001E56D6"/>
    <w:rsid w:val="001E6A4B"/>
    <w:rsid w:val="001E6DBD"/>
    <w:rsid w:val="001E6E6A"/>
    <w:rsid w:val="001E78E8"/>
    <w:rsid w:val="001E7EB7"/>
    <w:rsid w:val="001F0214"/>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4985"/>
    <w:rsid w:val="002058AE"/>
    <w:rsid w:val="0020736E"/>
    <w:rsid w:val="00207B61"/>
    <w:rsid w:val="00207CE1"/>
    <w:rsid w:val="00210135"/>
    <w:rsid w:val="00210713"/>
    <w:rsid w:val="00210B29"/>
    <w:rsid w:val="00211131"/>
    <w:rsid w:val="0021194F"/>
    <w:rsid w:val="00211D0D"/>
    <w:rsid w:val="00212A4B"/>
    <w:rsid w:val="00213825"/>
    <w:rsid w:val="00213B7D"/>
    <w:rsid w:val="00213F62"/>
    <w:rsid w:val="00216203"/>
    <w:rsid w:val="00216871"/>
    <w:rsid w:val="0021735A"/>
    <w:rsid w:val="00217475"/>
    <w:rsid w:val="002177CB"/>
    <w:rsid w:val="00217A7E"/>
    <w:rsid w:val="00217B16"/>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B4E"/>
    <w:rsid w:val="00230415"/>
    <w:rsid w:val="002305C1"/>
    <w:rsid w:val="00231229"/>
    <w:rsid w:val="00231835"/>
    <w:rsid w:val="00231DC6"/>
    <w:rsid w:val="00231F98"/>
    <w:rsid w:val="002332C2"/>
    <w:rsid w:val="002345D8"/>
    <w:rsid w:val="00235157"/>
    <w:rsid w:val="00235994"/>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833"/>
    <w:rsid w:val="00254A5B"/>
    <w:rsid w:val="00254DCA"/>
    <w:rsid w:val="00255310"/>
    <w:rsid w:val="0025585E"/>
    <w:rsid w:val="002559DC"/>
    <w:rsid w:val="00256053"/>
    <w:rsid w:val="002561BA"/>
    <w:rsid w:val="00256820"/>
    <w:rsid w:val="00261AAD"/>
    <w:rsid w:val="00261C5C"/>
    <w:rsid w:val="00261D6F"/>
    <w:rsid w:val="00262792"/>
    <w:rsid w:val="00262EDF"/>
    <w:rsid w:val="00262FC7"/>
    <w:rsid w:val="0026422B"/>
    <w:rsid w:val="00265B33"/>
    <w:rsid w:val="002669A9"/>
    <w:rsid w:val="00267459"/>
    <w:rsid w:val="002676C0"/>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2D6E"/>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78B"/>
    <w:rsid w:val="002C4EB0"/>
    <w:rsid w:val="002C63B2"/>
    <w:rsid w:val="002C69B4"/>
    <w:rsid w:val="002C7F71"/>
    <w:rsid w:val="002D08F1"/>
    <w:rsid w:val="002D1C44"/>
    <w:rsid w:val="002D201B"/>
    <w:rsid w:val="002D359D"/>
    <w:rsid w:val="002D3602"/>
    <w:rsid w:val="002D3768"/>
    <w:rsid w:val="002D5009"/>
    <w:rsid w:val="002D60DE"/>
    <w:rsid w:val="002D6384"/>
    <w:rsid w:val="002D66B8"/>
    <w:rsid w:val="002D74DE"/>
    <w:rsid w:val="002D74EA"/>
    <w:rsid w:val="002D7A71"/>
    <w:rsid w:val="002D7E24"/>
    <w:rsid w:val="002E0D2E"/>
    <w:rsid w:val="002E2756"/>
    <w:rsid w:val="002E41F1"/>
    <w:rsid w:val="002E4403"/>
    <w:rsid w:val="002E52CF"/>
    <w:rsid w:val="002E5E51"/>
    <w:rsid w:val="002E61D0"/>
    <w:rsid w:val="002E6C88"/>
    <w:rsid w:val="002E6CF2"/>
    <w:rsid w:val="002E7326"/>
    <w:rsid w:val="002E7372"/>
    <w:rsid w:val="002E793B"/>
    <w:rsid w:val="002E7D65"/>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6BE0"/>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2A1E"/>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42D"/>
    <w:rsid w:val="003316F3"/>
    <w:rsid w:val="00331B56"/>
    <w:rsid w:val="00331D32"/>
    <w:rsid w:val="00332428"/>
    <w:rsid w:val="003325C4"/>
    <w:rsid w:val="00332BBA"/>
    <w:rsid w:val="00333A86"/>
    <w:rsid w:val="00334A12"/>
    <w:rsid w:val="003357EA"/>
    <w:rsid w:val="00335834"/>
    <w:rsid w:val="00336DFF"/>
    <w:rsid w:val="00337868"/>
    <w:rsid w:val="00337A2A"/>
    <w:rsid w:val="003405BC"/>
    <w:rsid w:val="00340800"/>
    <w:rsid w:val="003408F4"/>
    <w:rsid w:val="003409FB"/>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C92"/>
    <w:rsid w:val="00373DC1"/>
    <w:rsid w:val="00373E50"/>
    <w:rsid w:val="00374D7E"/>
    <w:rsid w:val="00375203"/>
    <w:rsid w:val="0037547C"/>
    <w:rsid w:val="003763D1"/>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06A"/>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6B9"/>
    <w:rsid w:val="003B76BE"/>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E71C4"/>
    <w:rsid w:val="003E75F9"/>
    <w:rsid w:val="003F06B4"/>
    <w:rsid w:val="003F0B01"/>
    <w:rsid w:val="003F1149"/>
    <w:rsid w:val="003F1220"/>
    <w:rsid w:val="003F1F8B"/>
    <w:rsid w:val="003F3B11"/>
    <w:rsid w:val="003F46E7"/>
    <w:rsid w:val="003F5B67"/>
    <w:rsid w:val="003F60B4"/>
    <w:rsid w:val="003F6865"/>
    <w:rsid w:val="003F6F62"/>
    <w:rsid w:val="003F70E8"/>
    <w:rsid w:val="0040002D"/>
    <w:rsid w:val="00401096"/>
    <w:rsid w:val="00401A3B"/>
    <w:rsid w:val="004022AD"/>
    <w:rsid w:val="00402331"/>
    <w:rsid w:val="00403251"/>
    <w:rsid w:val="004035F6"/>
    <w:rsid w:val="00403EB4"/>
    <w:rsid w:val="00404A50"/>
    <w:rsid w:val="0040560B"/>
    <w:rsid w:val="004063F8"/>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66A"/>
    <w:rsid w:val="00423C54"/>
    <w:rsid w:val="00425D45"/>
    <w:rsid w:val="00426B72"/>
    <w:rsid w:val="00426BF0"/>
    <w:rsid w:val="00426E06"/>
    <w:rsid w:val="0042795E"/>
    <w:rsid w:val="004301CD"/>
    <w:rsid w:val="00430EEB"/>
    <w:rsid w:val="00431ED8"/>
    <w:rsid w:val="004337D9"/>
    <w:rsid w:val="00433E50"/>
    <w:rsid w:val="00433E59"/>
    <w:rsid w:val="00433E65"/>
    <w:rsid w:val="00435381"/>
    <w:rsid w:val="00435C4F"/>
    <w:rsid w:val="00435CF7"/>
    <w:rsid w:val="004375E6"/>
    <w:rsid w:val="0044153D"/>
    <w:rsid w:val="004416C7"/>
    <w:rsid w:val="00441B7D"/>
    <w:rsid w:val="00442B35"/>
    <w:rsid w:val="00443EAF"/>
    <w:rsid w:val="0044404F"/>
    <w:rsid w:val="004442D3"/>
    <w:rsid w:val="004462D7"/>
    <w:rsid w:val="004476A1"/>
    <w:rsid w:val="00447791"/>
    <w:rsid w:val="004500C9"/>
    <w:rsid w:val="00450286"/>
    <w:rsid w:val="00450A93"/>
    <w:rsid w:val="00451151"/>
    <w:rsid w:val="00451669"/>
    <w:rsid w:val="004529F8"/>
    <w:rsid w:val="00454218"/>
    <w:rsid w:val="00454463"/>
    <w:rsid w:val="0045470C"/>
    <w:rsid w:val="004558A9"/>
    <w:rsid w:val="00455E67"/>
    <w:rsid w:val="00457524"/>
    <w:rsid w:val="004578B3"/>
    <w:rsid w:val="00457A3C"/>
    <w:rsid w:val="00460E99"/>
    <w:rsid w:val="004618B3"/>
    <w:rsid w:val="00461F06"/>
    <w:rsid w:val="004625E6"/>
    <w:rsid w:val="00462A2B"/>
    <w:rsid w:val="004644E6"/>
    <w:rsid w:val="004654AF"/>
    <w:rsid w:val="00465579"/>
    <w:rsid w:val="0046592D"/>
    <w:rsid w:val="004667E3"/>
    <w:rsid w:val="00467525"/>
    <w:rsid w:val="00467856"/>
    <w:rsid w:val="00470140"/>
    <w:rsid w:val="00471AE0"/>
    <w:rsid w:val="0047312C"/>
    <w:rsid w:val="004735FB"/>
    <w:rsid w:val="00474BB6"/>
    <w:rsid w:val="00474F44"/>
    <w:rsid w:val="004758B3"/>
    <w:rsid w:val="0047592D"/>
    <w:rsid w:val="00476368"/>
    <w:rsid w:val="004764CE"/>
    <w:rsid w:val="004771B2"/>
    <w:rsid w:val="004804A7"/>
    <w:rsid w:val="004819B0"/>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9BE"/>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3C5"/>
    <w:rsid w:val="004D25F6"/>
    <w:rsid w:val="004D2EE8"/>
    <w:rsid w:val="004D3C40"/>
    <w:rsid w:val="004D3EC4"/>
    <w:rsid w:val="004D4082"/>
    <w:rsid w:val="004D43B9"/>
    <w:rsid w:val="004D486D"/>
    <w:rsid w:val="004D5154"/>
    <w:rsid w:val="004D53D2"/>
    <w:rsid w:val="004D5825"/>
    <w:rsid w:val="004D5DE0"/>
    <w:rsid w:val="004D6751"/>
    <w:rsid w:val="004D6804"/>
    <w:rsid w:val="004D7E28"/>
    <w:rsid w:val="004D7F8C"/>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925"/>
    <w:rsid w:val="004F0E45"/>
    <w:rsid w:val="004F1785"/>
    <w:rsid w:val="004F1CD8"/>
    <w:rsid w:val="004F2C6C"/>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46E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46DEE"/>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0D3"/>
    <w:rsid w:val="005957B6"/>
    <w:rsid w:val="005963F3"/>
    <w:rsid w:val="00596519"/>
    <w:rsid w:val="005969E4"/>
    <w:rsid w:val="00596ECD"/>
    <w:rsid w:val="0059736A"/>
    <w:rsid w:val="00597423"/>
    <w:rsid w:val="00597D82"/>
    <w:rsid w:val="005A0206"/>
    <w:rsid w:val="005A0677"/>
    <w:rsid w:val="005A0F3F"/>
    <w:rsid w:val="005A1136"/>
    <w:rsid w:val="005A11CF"/>
    <w:rsid w:val="005A3176"/>
    <w:rsid w:val="005A4071"/>
    <w:rsid w:val="005A44AC"/>
    <w:rsid w:val="005A4779"/>
    <w:rsid w:val="005A48D8"/>
    <w:rsid w:val="005A4905"/>
    <w:rsid w:val="005A4B94"/>
    <w:rsid w:val="005A5322"/>
    <w:rsid w:val="005A5574"/>
    <w:rsid w:val="005A55B5"/>
    <w:rsid w:val="005A6390"/>
    <w:rsid w:val="005A6E68"/>
    <w:rsid w:val="005A7C3B"/>
    <w:rsid w:val="005B05E6"/>
    <w:rsid w:val="005B15DD"/>
    <w:rsid w:val="005B252D"/>
    <w:rsid w:val="005B342A"/>
    <w:rsid w:val="005B35D2"/>
    <w:rsid w:val="005B44F6"/>
    <w:rsid w:val="005B61A5"/>
    <w:rsid w:val="005B646C"/>
    <w:rsid w:val="005B68D4"/>
    <w:rsid w:val="005B6B2D"/>
    <w:rsid w:val="005B71F7"/>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0F9E"/>
    <w:rsid w:val="005E160F"/>
    <w:rsid w:val="005E2123"/>
    <w:rsid w:val="005E37C8"/>
    <w:rsid w:val="005E3D03"/>
    <w:rsid w:val="005E42C1"/>
    <w:rsid w:val="005E43DD"/>
    <w:rsid w:val="005E503F"/>
    <w:rsid w:val="005E547D"/>
    <w:rsid w:val="005E5547"/>
    <w:rsid w:val="005E56A0"/>
    <w:rsid w:val="005E5E87"/>
    <w:rsid w:val="005E7CEC"/>
    <w:rsid w:val="005F06AF"/>
    <w:rsid w:val="005F157E"/>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16B07"/>
    <w:rsid w:val="00620272"/>
    <w:rsid w:val="00620490"/>
    <w:rsid w:val="00620848"/>
    <w:rsid w:val="00620A2C"/>
    <w:rsid w:val="00621648"/>
    <w:rsid w:val="00621E33"/>
    <w:rsid w:val="00622105"/>
    <w:rsid w:val="006224F4"/>
    <w:rsid w:val="00622AF8"/>
    <w:rsid w:val="00623062"/>
    <w:rsid w:val="006243C3"/>
    <w:rsid w:val="0062481D"/>
    <w:rsid w:val="006249C6"/>
    <w:rsid w:val="00624C5F"/>
    <w:rsid w:val="00632F7C"/>
    <w:rsid w:val="00633B12"/>
    <w:rsid w:val="0063480E"/>
    <w:rsid w:val="00634982"/>
    <w:rsid w:val="00634EF5"/>
    <w:rsid w:val="006413B3"/>
    <w:rsid w:val="00641C92"/>
    <w:rsid w:val="00641CFA"/>
    <w:rsid w:val="00643016"/>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0EC"/>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5C"/>
    <w:rsid w:val="00673FBD"/>
    <w:rsid w:val="006740DB"/>
    <w:rsid w:val="006744C5"/>
    <w:rsid w:val="006747CC"/>
    <w:rsid w:val="00675256"/>
    <w:rsid w:val="0067587C"/>
    <w:rsid w:val="00676102"/>
    <w:rsid w:val="0067615D"/>
    <w:rsid w:val="006762BE"/>
    <w:rsid w:val="006810B1"/>
    <w:rsid w:val="00681657"/>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3B4"/>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3FFF"/>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4C2"/>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0AC2"/>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5DC2"/>
    <w:rsid w:val="006F6636"/>
    <w:rsid w:val="006F6F14"/>
    <w:rsid w:val="006F70AE"/>
    <w:rsid w:val="006F71EC"/>
    <w:rsid w:val="006F723E"/>
    <w:rsid w:val="006F796B"/>
    <w:rsid w:val="006F7F82"/>
    <w:rsid w:val="007009D8"/>
    <w:rsid w:val="00700DF5"/>
    <w:rsid w:val="00700F0D"/>
    <w:rsid w:val="00701A28"/>
    <w:rsid w:val="0070217C"/>
    <w:rsid w:val="00702552"/>
    <w:rsid w:val="00702CF0"/>
    <w:rsid w:val="00702DD3"/>
    <w:rsid w:val="0070354D"/>
    <w:rsid w:val="007041F4"/>
    <w:rsid w:val="0070651C"/>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4F6F"/>
    <w:rsid w:val="0072560B"/>
    <w:rsid w:val="0072677A"/>
    <w:rsid w:val="00727405"/>
    <w:rsid w:val="00727B83"/>
    <w:rsid w:val="00731634"/>
    <w:rsid w:val="00731EE7"/>
    <w:rsid w:val="00732ACE"/>
    <w:rsid w:val="0073378C"/>
    <w:rsid w:val="00733FA1"/>
    <w:rsid w:val="00734448"/>
    <w:rsid w:val="0073454F"/>
    <w:rsid w:val="007347FD"/>
    <w:rsid w:val="00734A44"/>
    <w:rsid w:val="00735505"/>
    <w:rsid w:val="00735733"/>
    <w:rsid w:val="00735D29"/>
    <w:rsid w:val="00735E44"/>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3C2"/>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4AC3"/>
    <w:rsid w:val="007754BF"/>
    <w:rsid w:val="00776536"/>
    <w:rsid w:val="00777923"/>
    <w:rsid w:val="00777ABC"/>
    <w:rsid w:val="00780B52"/>
    <w:rsid w:val="007828E7"/>
    <w:rsid w:val="00782B2D"/>
    <w:rsid w:val="00783B75"/>
    <w:rsid w:val="00783F30"/>
    <w:rsid w:val="007842DD"/>
    <w:rsid w:val="007842ED"/>
    <w:rsid w:val="007843E1"/>
    <w:rsid w:val="00784845"/>
    <w:rsid w:val="00785094"/>
    <w:rsid w:val="0078572E"/>
    <w:rsid w:val="00785A98"/>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4EE7"/>
    <w:rsid w:val="00795672"/>
    <w:rsid w:val="007959F4"/>
    <w:rsid w:val="007961E1"/>
    <w:rsid w:val="00796384"/>
    <w:rsid w:val="0079659E"/>
    <w:rsid w:val="00796E3A"/>
    <w:rsid w:val="007A0052"/>
    <w:rsid w:val="007A083A"/>
    <w:rsid w:val="007A0AAB"/>
    <w:rsid w:val="007A0C4A"/>
    <w:rsid w:val="007A2FEB"/>
    <w:rsid w:val="007A303E"/>
    <w:rsid w:val="007A31A0"/>
    <w:rsid w:val="007A32B8"/>
    <w:rsid w:val="007A3B5C"/>
    <w:rsid w:val="007A4178"/>
    <w:rsid w:val="007A4830"/>
    <w:rsid w:val="007A4893"/>
    <w:rsid w:val="007A5E80"/>
    <w:rsid w:val="007A6F23"/>
    <w:rsid w:val="007A6FDC"/>
    <w:rsid w:val="007A7BD0"/>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18B5"/>
    <w:rsid w:val="007C29C6"/>
    <w:rsid w:val="007C34D2"/>
    <w:rsid w:val="007C3788"/>
    <w:rsid w:val="007C4991"/>
    <w:rsid w:val="007C4A08"/>
    <w:rsid w:val="007C4A81"/>
    <w:rsid w:val="007C4EBD"/>
    <w:rsid w:val="007C4F42"/>
    <w:rsid w:val="007C50C3"/>
    <w:rsid w:val="007C5573"/>
    <w:rsid w:val="007C5828"/>
    <w:rsid w:val="007C756D"/>
    <w:rsid w:val="007D02CF"/>
    <w:rsid w:val="007D0AC4"/>
    <w:rsid w:val="007D29F4"/>
    <w:rsid w:val="007D2B04"/>
    <w:rsid w:val="007D2ED5"/>
    <w:rsid w:val="007D3151"/>
    <w:rsid w:val="007D31C0"/>
    <w:rsid w:val="007D376C"/>
    <w:rsid w:val="007D4B35"/>
    <w:rsid w:val="007D53BB"/>
    <w:rsid w:val="007D57DC"/>
    <w:rsid w:val="007D5E38"/>
    <w:rsid w:val="007D6854"/>
    <w:rsid w:val="007D6B06"/>
    <w:rsid w:val="007D7417"/>
    <w:rsid w:val="007E03EE"/>
    <w:rsid w:val="007E0680"/>
    <w:rsid w:val="007E094A"/>
    <w:rsid w:val="007E3052"/>
    <w:rsid w:val="007E346C"/>
    <w:rsid w:val="007E38BF"/>
    <w:rsid w:val="007E3D38"/>
    <w:rsid w:val="007E54DD"/>
    <w:rsid w:val="007E575E"/>
    <w:rsid w:val="007E5F55"/>
    <w:rsid w:val="007E617E"/>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777"/>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6EBC"/>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44B8"/>
    <w:rsid w:val="008146BF"/>
    <w:rsid w:val="0081579A"/>
    <w:rsid w:val="008159D1"/>
    <w:rsid w:val="008161E3"/>
    <w:rsid w:val="00816535"/>
    <w:rsid w:val="00816549"/>
    <w:rsid w:val="00817014"/>
    <w:rsid w:val="008208B5"/>
    <w:rsid w:val="00821058"/>
    <w:rsid w:val="0082199B"/>
    <w:rsid w:val="00821A7A"/>
    <w:rsid w:val="00821E01"/>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5F68"/>
    <w:rsid w:val="00836084"/>
    <w:rsid w:val="0083665E"/>
    <w:rsid w:val="00836C73"/>
    <w:rsid w:val="0083783A"/>
    <w:rsid w:val="00837C49"/>
    <w:rsid w:val="008405EC"/>
    <w:rsid w:val="00841023"/>
    <w:rsid w:val="00842542"/>
    <w:rsid w:val="008426B7"/>
    <w:rsid w:val="0084272F"/>
    <w:rsid w:val="00842AC7"/>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47CBD"/>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58B"/>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1CB"/>
    <w:rsid w:val="008B786E"/>
    <w:rsid w:val="008C086E"/>
    <w:rsid w:val="008C171D"/>
    <w:rsid w:val="008C24F4"/>
    <w:rsid w:val="008C2EAB"/>
    <w:rsid w:val="008C3569"/>
    <w:rsid w:val="008C39E4"/>
    <w:rsid w:val="008C3FE2"/>
    <w:rsid w:val="008C45AC"/>
    <w:rsid w:val="008C4B54"/>
    <w:rsid w:val="008C4C6E"/>
    <w:rsid w:val="008C6067"/>
    <w:rsid w:val="008C62AF"/>
    <w:rsid w:val="008C6452"/>
    <w:rsid w:val="008C69D1"/>
    <w:rsid w:val="008D0268"/>
    <w:rsid w:val="008D06A9"/>
    <w:rsid w:val="008D070A"/>
    <w:rsid w:val="008D094B"/>
    <w:rsid w:val="008D0C53"/>
    <w:rsid w:val="008D144C"/>
    <w:rsid w:val="008D1489"/>
    <w:rsid w:val="008D358D"/>
    <w:rsid w:val="008D3675"/>
    <w:rsid w:val="008D3677"/>
    <w:rsid w:val="008D39A0"/>
    <w:rsid w:val="008D42CC"/>
    <w:rsid w:val="008D4FF9"/>
    <w:rsid w:val="008D60EA"/>
    <w:rsid w:val="008D7829"/>
    <w:rsid w:val="008E0522"/>
    <w:rsid w:val="008E1B11"/>
    <w:rsid w:val="008E1D4F"/>
    <w:rsid w:val="008E2A87"/>
    <w:rsid w:val="008E2E63"/>
    <w:rsid w:val="008E334B"/>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74C"/>
    <w:rsid w:val="008F6B85"/>
    <w:rsid w:val="008F7999"/>
    <w:rsid w:val="009006C0"/>
    <w:rsid w:val="00900825"/>
    <w:rsid w:val="00900A23"/>
    <w:rsid w:val="00900D41"/>
    <w:rsid w:val="009011AF"/>
    <w:rsid w:val="0090131E"/>
    <w:rsid w:val="00902E9F"/>
    <w:rsid w:val="0090395D"/>
    <w:rsid w:val="00903B9F"/>
    <w:rsid w:val="00903D24"/>
    <w:rsid w:val="00904477"/>
    <w:rsid w:val="0090531E"/>
    <w:rsid w:val="00905A8D"/>
    <w:rsid w:val="00905BB9"/>
    <w:rsid w:val="00906377"/>
    <w:rsid w:val="00906AAE"/>
    <w:rsid w:val="009076A6"/>
    <w:rsid w:val="009076FD"/>
    <w:rsid w:val="00907D30"/>
    <w:rsid w:val="0091008D"/>
    <w:rsid w:val="009102EE"/>
    <w:rsid w:val="0091043D"/>
    <w:rsid w:val="0091092E"/>
    <w:rsid w:val="00910FC0"/>
    <w:rsid w:val="009110C3"/>
    <w:rsid w:val="0091125F"/>
    <w:rsid w:val="009121C5"/>
    <w:rsid w:val="00912A32"/>
    <w:rsid w:val="009137DE"/>
    <w:rsid w:val="00914BC0"/>
    <w:rsid w:val="00914C5C"/>
    <w:rsid w:val="00914F0A"/>
    <w:rsid w:val="009151E4"/>
    <w:rsid w:val="00915F2C"/>
    <w:rsid w:val="0091618D"/>
    <w:rsid w:val="009161F0"/>
    <w:rsid w:val="00916267"/>
    <w:rsid w:val="00916833"/>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6E6E"/>
    <w:rsid w:val="0092715D"/>
    <w:rsid w:val="00930B63"/>
    <w:rsid w:val="00931125"/>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7CD"/>
    <w:rsid w:val="00953FE0"/>
    <w:rsid w:val="0095465C"/>
    <w:rsid w:val="00955092"/>
    <w:rsid w:val="00955823"/>
    <w:rsid w:val="00955D1E"/>
    <w:rsid w:val="00956628"/>
    <w:rsid w:val="0095692B"/>
    <w:rsid w:val="00956E39"/>
    <w:rsid w:val="00956EB6"/>
    <w:rsid w:val="00957231"/>
    <w:rsid w:val="0095733C"/>
    <w:rsid w:val="00960166"/>
    <w:rsid w:val="00960384"/>
    <w:rsid w:val="0096117F"/>
    <w:rsid w:val="009618D0"/>
    <w:rsid w:val="00963664"/>
    <w:rsid w:val="0096458E"/>
    <w:rsid w:val="00964B85"/>
    <w:rsid w:val="00964C96"/>
    <w:rsid w:val="00966644"/>
    <w:rsid w:val="00967C20"/>
    <w:rsid w:val="009714BE"/>
    <w:rsid w:val="009720FC"/>
    <w:rsid w:val="009723C9"/>
    <w:rsid w:val="00973266"/>
    <w:rsid w:val="0097338F"/>
    <w:rsid w:val="0097556C"/>
    <w:rsid w:val="00976361"/>
    <w:rsid w:val="009766ED"/>
    <w:rsid w:val="009768A8"/>
    <w:rsid w:val="00976A5C"/>
    <w:rsid w:val="00976BB7"/>
    <w:rsid w:val="00976FBC"/>
    <w:rsid w:val="00977A3D"/>
    <w:rsid w:val="00980313"/>
    <w:rsid w:val="00980334"/>
    <w:rsid w:val="00982DC1"/>
    <w:rsid w:val="00983CA0"/>
    <w:rsid w:val="00983DBA"/>
    <w:rsid w:val="0098430D"/>
    <w:rsid w:val="00984766"/>
    <w:rsid w:val="00986BF4"/>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6C9"/>
    <w:rsid w:val="009A6E06"/>
    <w:rsid w:val="009A7200"/>
    <w:rsid w:val="009A75BC"/>
    <w:rsid w:val="009B019D"/>
    <w:rsid w:val="009B0722"/>
    <w:rsid w:val="009B0F2D"/>
    <w:rsid w:val="009B43D0"/>
    <w:rsid w:val="009B4DA5"/>
    <w:rsid w:val="009B5056"/>
    <w:rsid w:val="009B6008"/>
    <w:rsid w:val="009B6689"/>
    <w:rsid w:val="009B7958"/>
    <w:rsid w:val="009C2043"/>
    <w:rsid w:val="009C2054"/>
    <w:rsid w:val="009C210C"/>
    <w:rsid w:val="009C21EF"/>
    <w:rsid w:val="009C2631"/>
    <w:rsid w:val="009C30B8"/>
    <w:rsid w:val="009C4880"/>
    <w:rsid w:val="009C6D1D"/>
    <w:rsid w:val="009C79E2"/>
    <w:rsid w:val="009D0A11"/>
    <w:rsid w:val="009D173F"/>
    <w:rsid w:val="009D348F"/>
    <w:rsid w:val="009D386F"/>
    <w:rsid w:val="009D43E7"/>
    <w:rsid w:val="009D46F7"/>
    <w:rsid w:val="009D5ADF"/>
    <w:rsid w:val="009D6647"/>
    <w:rsid w:val="009D6B32"/>
    <w:rsid w:val="009D79F3"/>
    <w:rsid w:val="009E0C7A"/>
    <w:rsid w:val="009E0DF0"/>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1BF"/>
    <w:rsid w:val="009E73DE"/>
    <w:rsid w:val="009E7DC0"/>
    <w:rsid w:val="009E7E4A"/>
    <w:rsid w:val="009F0108"/>
    <w:rsid w:val="009F03B1"/>
    <w:rsid w:val="009F056F"/>
    <w:rsid w:val="009F0780"/>
    <w:rsid w:val="009F0CD1"/>
    <w:rsid w:val="009F0D22"/>
    <w:rsid w:val="009F1064"/>
    <w:rsid w:val="009F1999"/>
    <w:rsid w:val="009F2154"/>
    <w:rsid w:val="009F222B"/>
    <w:rsid w:val="009F5064"/>
    <w:rsid w:val="009F541A"/>
    <w:rsid w:val="009F56D0"/>
    <w:rsid w:val="009F5917"/>
    <w:rsid w:val="009F5D44"/>
    <w:rsid w:val="009F679C"/>
    <w:rsid w:val="009F69ED"/>
    <w:rsid w:val="009F7056"/>
    <w:rsid w:val="009F7110"/>
    <w:rsid w:val="00A0014C"/>
    <w:rsid w:val="00A0052D"/>
    <w:rsid w:val="00A006F4"/>
    <w:rsid w:val="00A01CDC"/>
    <w:rsid w:val="00A02582"/>
    <w:rsid w:val="00A029BB"/>
    <w:rsid w:val="00A03066"/>
    <w:rsid w:val="00A0409D"/>
    <w:rsid w:val="00A06DE5"/>
    <w:rsid w:val="00A07888"/>
    <w:rsid w:val="00A07C63"/>
    <w:rsid w:val="00A10301"/>
    <w:rsid w:val="00A10A54"/>
    <w:rsid w:val="00A10E8A"/>
    <w:rsid w:val="00A10E96"/>
    <w:rsid w:val="00A110E8"/>
    <w:rsid w:val="00A11219"/>
    <w:rsid w:val="00A117A7"/>
    <w:rsid w:val="00A11DF2"/>
    <w:rsid w:val="00A131D9"/>
    <w:rsid w:val="00A131E7"/>
    <w:rsid w:val="00A135DC"/>
    <w:rsid w:val="00A13865"/>
    <w:rsid w:val="00A13D0C"/>
    <w:rsid w:val="00A13E8D"/>
    <w:rsid w:val="00A14755"/>
    <w:rsid w:val="00A14C71"/>
    <w:rsid w:val="00A15736"/>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3B"/>
    <w:rsid w:val="00A37344"/>
    <w:rsid w:val="00A37E8C"/>
    <w:rsid w:val="00A40083"/>
    <w:rsid w:val="00A40D8F"/>
    <w:rsid w:val="00A417C3"/>
    <w:rsid w:val="00A422FE"/>
    <w:rsid w:val="00A42B30"/>
    <w:rsid w:val="00A42D5C"/>
    <w:rsid w:val="00A42DAC"/>
    <w:rsid w:val="00A42FC5"/>
    <w:rsid w:val="00A43477"/>
    <w:rsid w:val="00A43F54"/>
    <w:rsid w:val="00A44018"/>
    <w:rsid w:val="00A44B08"/>
    <w:rsid w:val="00A44D46"/>
    <w:rsid w:val="00A44F5B"/>
    <w:rsid w:val="00A450FE"/>
    <w:rsid w:val="00A4539A"/>
    <w:rsid w:val="00A45670"/>
    <w:rsid w:val="00A46CA0"/>
    <w:rsid w:val="00A5001E"/>
    <w:rsid w:val="00A50749"/>
    <w:rsid w:val="00A50A46"/>
    <w:rsid w:val="00A515D3"/>
    <w:rsid w:val="00A52524"/>
    <w:rsid w:val="00A526FC"/>
    <w:rsid w:val="00A52F19"/>
    <w:rsid w:val="00A53A87"/>
    <w:rsid w:val="00A55D26"/>
    <w:rsid w:val="00A5689E"/>
    <w:rsid w:val="00A569E1"/>
    <w:rsid w:val="00A56D34"/>
    <w:rsid w:val="00A56F6B"/>
    <w:rsid w:val="00A57F06"/>
    <w:rsid w:val="00A6080C"/>
    <w:rsid w:val="00A60880"/>
    <w:rsid w:val="00A60E27"/>
    <w:rsid w:val="00A612A8"/>
    <w:rsid w:val="00A6160A"/>
    <w:rsid w:val="00A61C86"/>
    <w:rsid w:val="00A63BA3"/>
    <w:rsid w:val="00A63D49"/>
    <w:rsid w:val="00A64030"/>
    <w:rsid w:val="00A64D41"/>
    <w:rsid w:val="00A655D7"/>
    <w:rsid w:val="00A65D50"/>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D56"/>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7F4"/>
    <w:rsid w:val="00A968A3"/>
    <w:rsid w:val="00A96FFE"/>
    <w:rsid w:val="00A976EF"/>
    <w:rsid w:val="00A97AE0"/>
    <w:rsid w:val="00AA005C"/>
    <w:rsid w:val="00AA075C"/>
    <w:rsid w:val="00AA0ADB"/>
    <w:rsid w:val="00AA22EA"/>
    <w:rsid w:val="00AA2E6E"/>
    <w:rsid w:val="00AA32B8"/>
    <w:rsid w:val="00AA3301"/>
    <w:rsid w:val="00AA392F"/>
    <w:rsid w:val="00AA3EB1"/>
    <w:rsid w:val="00AA4FA9"/>
    <w:rsid w:val="00AA4FF6"/>
    <w:rsid w:val="00AA57AA"/>
    <w:rsid w:val="00AA5F82"/>
    <w:rsid w:val="00AA64C3"/>
    <w:rsid w:val="00AA702F"/>
    <w:rsid w:val="00AA7D34"/>
    <w:rsid w:val="00AA7E89"/>
    <w:rsid w:val="00AB0320"/>
    <w:rsid w:val="00AB1143"/>
    <w:rsid w:val="00AB1C29"/>
    <w:rsid w:val="00AB22DC"/>
    <w:rsid w:val="00AB29AC"/>
    <w:rsid w:val="00AB29D7"/>
    <w:rsid w:val="00AB46AD"/>
    <w:rsid w:val="00AB4C22"/>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0268"/>
    <w:rsid w:val="00AD1308"/>
    <w:rsid w:val="00AD1F78"/>
    <w:rsid w:val="00AD24CA"/>
    <w:rsid w:val="00AD538A"/>
    <w:rsid w:val="00AD60FF"/>
    <w:rsid w:val="00AD656B"/>
    <w:rsid w:val="00AD6631"/>
    <w:rsid w:val="00AE02D4"/>
    <w:rsid w:val="00AE10DA"/>
    <w:rsid w:val="00AE1871"/>
    <w:rsid w:val="00AE1BE2"/>
    <w:rsid w:val="00AE1C77"/>
    <w:rsid w:val="00AE1CB7"/>
    <w:rsid w:val="00AE2639"/>
    <w:rsid w:val="00AE3860"/>
    <w:rsid w:val="00AE392A"/>
    <w:rsid w:val="00AE3BC8"/>
    <w:rsid w:val="00AE4AAD"/>
    <w:rsid w:val="00AE4CD1"/>
    <w:rsid w:val="00AE572F"/>
    <w:rsid w:val="00AE5856"/>
    <w:rsid w:val="00AE5ADB"/>
    <w:rsid w:val="00AE617A"/>
    <w:rsid w:val="00AE6A3E"/>
    <w:rsid w:val="00AE78A1"/>
    <w:rsid w:val="00AE7F2E"/>
    <w:rsid w:val="00AF0AB3"/>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0B8"/>
    <w:rsid w:val="00B06D84"/>
    <w:rsid w:val="00B07203"/>
    <w:rsid w:val="00B07C69"/>
    <w:rsid w:val="00B102A0"/>
    <w:rsid w:val="00B10672"/>
    <w:rsid w:val="00B10E2F"/>
    <w:rsid w:val="00B11905"/>
    <w:rsid w:val="00B11A33"/>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62B"/>
    <w:rsid w:val="00B269E6"/>
    <w:rsid w:val="00B26A77"/>
    <w:rsid w:val="00B26D01"/>
    <w:rsid w:val="00B276A1"/>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1F6"/>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196D"/>
    <w:rsid w:val="00B73473"/>
    <w:rsid w:val="00B73F99"/>
    <w:rsid w:val="00B745B1"/>
    <w:rsid w:val="00B747DC"/>
    <w:rsid w:val="00B761E7"/>
    <w:rsid w:val="00B76229"/>
    <w:rsid w:val="00B81FD9"/>
    <w:rsid w:val="00B83938"/>
    <w:rsid w:val="00B83D65"/>
    <w:rsid w:val="00B83FD8"/>
    <w:rsid w:val="00B8405F"/>
    <w:rsid w:val="00B847FF"/>
    <w:rsid w:val="00B848E9"/>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30"/>
    <w:rsid w:val="00B95B43"/>
    <w:rsid w:val="00B96765"/>
    <w:rsid w:val="00B967A5"/>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BFF"/>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92F"/>
    <w:rsid w:val="00BC6D51"/>
    <w:rsid w:val="00BC6D92"/>
    <w:rsid w:val="00BC7428"/>
    <w:rsid w:val="00BC7C7F"/>
    <w:rsid w:val="00BD1451"/>
    <w:rsid w:val="00BD160D"/>
    <w:rsid w:val="00BD169B"/>
    <w:rsid w:val="00BD1DD6"/>
    <w:rsid w:val="00BD1F55"/>
    <w:rsid w:val="00BD2289"/>
    <w:rsid w:val="00BD255B"/>
    <w:rsid w:val="00BD2F67"/>
    <w:rsid w:val="00BD2FC9"/>
    <w:rsid w:val="00BD3D26"/>
    <w:rsid w:val="00BD612F"/>
    <w:rsid w:val="00BD6F73"/>
    <w:rsid w:val="00BD7311"/>
    <w:rsid w:val="00BD79A8"/>
    <w:rsid w:val="00BD7EA0"/>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8B9"/>
    <w:rsid w:val="00BE6A27"/>
    <w:rsid w:val="00BE7846"/>
    <w:rsid w:val="00BE7B22"/>
    <w:rsid w:val="00BE7C3E"/>
    <w:rsid w:val="00BF0196"/>
    <w:rsid w:val="00BF20D1"/>
    <w:rsid w:val="00BF2222"/>
    <w:rsid w:val="00BF2FD7"/>
    <w:rsid w:val="00BF3E61"/>
    <w:rsid w:val="00BF409F"/>
    <w:rsid w:val="00BF40B1"/>
    <w:rsid w:val="00BF4FD6"/>
    <w:rsid w:val="00BF5585"/>
    <w:rsid w:val="00BF58D1"/>
    <w:rsid w:val="00BF7228"/>
    <w:rsid w:val="00BF7373"/>
    <w:rsid w:val="00C00C70"/>
    <w:rsid w:val="00C01F8E"/>
    <w:rsid w:val="00C0205C"/>
    <w:rsid w:val="00C02273"/>
    <w:rsid w:val="00C04CA9"/>
    <w:rsid w:val="00C066F3"/>
    <w:rsid w:val="00C067C8"/>
    <w:rsid w:val="00C06AD9"/>
    <w:rsid w:val="00C06F98"/>
    <w:rsid w:val="00C07290"/>
    <w:rsid w:val="00C075BA"/>
    <w:rsid w:val="00C07A6C"/>
    <w:rsid w:val="00C07E11"/>
    <w:rsid w:val="00C101A8"/>
    <w:rsid w:val="00C1075C"/>
    <w:rsid w:val="00C10DD6"/>
    <w:rsid w:val="00C10F07"/>
    <w:rsid w:val="00C118B0"/>
    <w:rsid w:val="00C11D70"/>
    <w:rsid w:val="00C120DE"/>
    <w:rsid w:val="00C12141"/>
    <w:rsid w:val="00C12331"/>
    <w:rsid w:val="00C13022"/>
    <w:rsid w:val="00C13348"/>
    <w:rsid w:val="00C13776"/>
    <w:rsid w:val="00C15511"/>
    <w:rsid w:val="00C15A49"/>
    <w:rsid w:val="00C16223"/>
    <w:rsid w:val="00C162BF"/>
    <w:rsid w:val="00C16962"/>
    <w:rsid w:val="00C16977"/>
    <w:rsid w:val="00C211D8"/>
    <w:rsid w:val="00C211EA"/>
    <w:rsid w:val="00C21338"/>
    <w:rsid w:val="00C2153B"/>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17"/>
    <w:rsid w:val="00C272EE"/>
    <w:rsid w:val="00C273B0"/>
    <w:rsid w:val="00C27DD3"/>
    <w:rsid w:val="00C3007B"/>
    <w:rsid w:val="00C30506"/>
    <w:rsid w:val="00C30A7A"/>
    <w:rsid w:val="00C30D8B"/>
    <w:rsid w:val="00C32A4F"/>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1E8B"/>
    <w:rsid w:val="00C533D6"/>
    <w:rsid w:val="00C533EE"/>
    <w:rsid w:val="00C53C16"/>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016"/>
    <w:rsid w:val="00C65169"/>
    <w:rsid w:val="00C659AF"/>
    <w:rsid w:val="00C67844"/>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69A1"/>
    <w:rsid w:val="00C97457"/>
    <w:rsid w:val="00C977C4"/>
    <w:rsid w:val="00CA0621"/>
    <w:rsid w:val="00CA20FF"/>
    <w:rsid w:val="00CA318A"/>
    <w:rsid w:val="00CA3F5E"/>
    <w:rsid w:val="00CA4564"/>
    <w:rsid w:val="00CA4631"/>
    <w:rsid w:val="00CA48A8"/>
    <w:rsid w:val="00CA54D5"/>
    <w:rsid w:val="00CA5F39"/>
    <w:rsid w:val="00CA6205"/>
    <w:rsid w:val="00CA72F1"/>
    <w:rsid w:val="00CA7FD4"/>
    <w:rsid w:val="00CB0D86"/>
    <w:rsid w:val="00CB22D9"/>
    <w:rsid w:val="00CB341B"/>
    <w:rsid w:val="00CB3C3C"/>
    <w:rsid w:val="00CB461D"/>
    <w:rsid w:val="00CB72C9"/>
    <w:rsid w:val="00CB735E"/>
    <w:rsid w:val="00CC0161"/>
    <w:rsid w:val="00CC06CB"/>
    <w:rsid w:val="00CC0B30"/>
    <w:rsid w:val="00CC1C20"/>
    <w:rsid w:val="00CC20AE"/>
    <w:rsid w:val="00CC2273"/>
    <w:rsid w:val="00CC2CBB"/>
    <w:rsid w:val="00CC2FF5"/>
    <w:rsid w:val="00CC38DD"/>
    <w:rsid w:val="00CC3FEF"/>
    <w:rsid w:val="00CC472B"/>
    <w:rsid w:val="00CC5576"/>
    <w:rsid w:val="00CC6003"/>
    <w:rsid w:val="00CC657B"/>
    <w:rsid w:val="00CC65B6"/>
    <w:rsid w:val="00CC6882"/>
    <w:rsid w:val="00CC789C"/>
    <w:rsid w:val="00CC7A91"/>
    <w:rsid w:val="00CD1858"/>
    <w:rsid w:val="00CD3223"/>
    <w:rsid w:val="00CD3882"/>
    <w:rsid w:val="00CD42E1"/>
    <w:rsid w:val="00CD6E59"/>
    <w:rsid w:val="00CD7039"/>
    <w:rsid w:val="00CD76AC"/>
    <w:rsid w:val="00CE01A8"/>
    <w:rsid w:val="00CE19D9"/>
    <w:rsid w:val="00CE1D87"/>
    <w:rsid w:val="00CE2531"/>
    <w:rsid w:val="00CE2AC5"/>
    <w:rsid w:val="00CE3868"/>
    <w:rsid w:val="00CE4E4A"/>
    <w:rsid w:val="00CE51C0"/>
    <w:rsid w:val="00CE7523"/>
    <w:rsid w:val="00CE7F57"/>
    <w:rsid w:val="00CF0532"/>
    <w:rsid w:val="00CF0D73"/>
    <w:rsid w:val="00CF0F1C"/>
    <w:rsid w:val="00CF10E1"/>
    <w:rsid w:val="00CF10FD"/>
    <w:rsid w:val="00CF2CA8"/>
    <w:rsid w:val="00CF33DF"/>
    <w:rsid w:val="00CF437D"/>
    <w:rsid w:val="00CF4FAD"/>
    <w:rsid w:val="00CF5626"/>
    <w:rsid w:val="00CF5AF6"/>
    <w:rsid w:val="00CF7D38"/>
    <w:rsid w:val="00D007E2"/>
    <w:rsid w:val="00D010CC"/>
    <w:rsid w:val="00D01629"/>
    <w:rsid w:val="00D01F51"/>
    <w:rsid w:val="00D0216C"/>
    <w:rsid w:val="00D02221"/>
    <w:rsid w:val="00D02798"/>
    <w:rsid w:val="00D02F91"/>
    <w:rsid w:val="00D03723"/>
    <w:rsid w:val="00D03EDE"/>
    <w:rsid w:val="00D040E0"/>
    <w:rsid w:val="00D052A5"/>
    <w:rsid w:val="00D05739"/>
    <w:rsid w:val="00D05820"/>
    <w:rsid w:val="00D05AB2"/>
    <w:rsid w:val="00D05AB9"/>
    <w:rsid w:val="00D05CBF"/>
    <w:rsid w:val="00D061B2"/>
    <w:rsid w:val="00D06516"/>
    <w:rsid w:val="00D06590"/>
    <w:rsid w:val="00D06E48"/>
    <w:rsid w:val="00D117A2"/>
    <w:rsid w:val="00D12E75"/>
    <w:rsid w:val="00D13218"/>
    <w:rsid w:val="00D134FF"/>
    <w:rsid w:val="00D1358B"/>
    <w:rsid w:val="00D13784"/>
    <w:rsid w:val="00D13BFE"/>
    <w:rsid w:val="00D147B4"/>
    <w:rsid w:val="00D14CAA"/>
    <w:rsid w:val="00D14D8B"/>
    <w:rsid w:val="00D15534"/>
    <w:rsid w:val="00D16CA1"/>
    <w:rsid w:val="00D171FA"/>
    <w:rsid w:val="00D17A5B"/>
    <w:rsid w:val="00D17AEF"/>
    <w:rsid w:val="00D200A5"/>
    <w:rsid w:val="00D204D7"/>
    <w:rsid w:val="00D20E38"/>
    <w:rsid w:val="00D20EC5"/>
    <w:rsid w:val="00D214C4"/>
    <w:rsid w:val="00D22203"/>
    <w:rsid w:val="00D22C9C"/>
    <w:rsid w:val="00D22D5F"/>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0F1"/>
    <w:rsid w:val="00D4434B"/>
    <w:rsid w:val="00D4460B"/>
    <w:rsid w:val="00D4578A"/>
    <w:rsid w:val="00D4675D"/>
    <w:rsid w:val="00D46C0C"/>
    <w:rsid w:val="00D46F02"/>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2FC0"/>
    <w:rsid w:val="00D6323E"/>
    <w:rsid w:val="00D63A7A"/>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C41"/>
    <w:rsid w:val="00D86F44"/>
    <w:rsid w:val="00D87006"/>
    <w:rsid w:val="00D871F3"/>
    <w:rsid w:val="00D9058E"/>
    <w:rsid w:val="00D90998"/>
    <w:rsid w:val="00D90CF8"/>
    <w:rsid w:val="00D91EDF"/>
    <w:rsid w:val="00D92D35"/>
    <w:rsid w:val="00D934E5"/>
    <w:rsid w:val="00D936B8"/>
    <w:rsid w:val="00D94B56"/>
    <w:rsid w:val="00D9635A"/>
    <w:rsid w:val="00D96514"/>
    <w:rsid w:val="00D9653E"/>
    <w:rsid w:val="00D9655C"/>
    <w:rsid w:val="00D971A7"/>
    <w:rsid w:val="00DA0621"/>
    <w:rsid w:val="00DA0686"/>
    <w:rsid w:val="00DA213E"/>
    <w:rsid w:val="00DA3F3D"/>
    <w:rsid w:val="00DA417F"/>
    <w:rsid w:val="00DA4229"/>
    <w:rsid w:val="00DA45F6"/>
    <w:rsid w:val="00DA61F7"/>
    <w:rsid w:val="00DA67AA"/>
    <w:rsid w:val="00DA6B51"/>
    <w:rsid w:val="00DA7126"/>
    <w:rsid w:val="00DA725C"/>
    <w:rsid w:val="00DA7D18"/>
    <w:rsid w:val="00DB005C"/>
    <w:rsid w:val="00DB0A86"/>
    <w:rsid w:val="00DB0C19"/>
    <w:rsid w:val="00DB1D61"/>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4132"/>
    <w:rsid w:val="00DE56FD"/>
    <w:rsid w:val="00DE707B"/>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3D9F"/>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37A"/>
    <w:rsid w:val="00E274B0"/>
    <w:rsid w:val="00E300B7"/>
    <w:rsid w:val="00E3011B"/>
    <w:rsid w:val="00E30D86"/>
    <w:rsid w:val="00E3125A"/>
    <w:rsid w:val="00E31D52"/>
    <w:rsid w:val="00E322B8"/>
    <w:rsid w:val="00E3252A"/>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A33"/>
    <w:rsid w:val="00E45DA5"/>
    <w:rsid w:val="00E45DB9"/>
    <w:rsid w:val="00E45F7E"/>
    <w:rsid w:val="00E46363"/>
    <w:rsid w:val="00E46715"/>
    <w:rsid w:val="00E468B0"/>
    <w:rsid w:val="00E47A5C"/>
    <w:rsid w:val="00E47EF3"/>
    <w:rsid w:val="00E507AC"/>
    <w:rsid w:val="00E50939"/>
    <w:rsid w:val="00E50BFB"/>
    <w:rsid w:val="00E51C8E"/>
    <w:rsid w:val="00E5225F"/>
    <w:rsid w:val="00E52A8E"/>
    <w:rsid w:val="00E539AB"/>
    <w:rsid w:val="00E54621"/>
    <w:rsid w:val="00E54762"/>
    <w:rsid w:val="00E5598F"/>
    <w:rsid w:val="00E55DD7"/>
    <w:rsid w:val="00E56581"/>
    <w:rsid w:val="00E56AAD"/>
    <w:rsid w:val="00E60F0A"/>
    <w:rsid w:val="00E61489"/>
    <w:rsid w:val="00E6225E"/>
    <w:rsid w:val="00E629B3"/>
    <w:rsid w:val="00E629F9"/>
    <w:rsid w:val="00E62BED"/>
    <w:rsid w:val="00E6409B"/>
    <w:rsid w:val="00E646E4"/>
    <w:rsid w:val="00E657AF"/>
    <w:rsid w:val="00E66190"/>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D6F"/>
    <w:rsid w:val="00E80ECA"/>
    <w:rsid w:val="00E81062"/>
    <w:rsid w:val="00E81989"/>
    <w:rsid w:val="00E82261"/>
    <w:rsid w:val="00E829A6"/>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956"/>
    <w:rsid w:val="00E933CB"/>
    <w:rsid w:val="00E9383C"/>
    <w:rsid w:val="00E93CF9"/>
    <w:rsid w:val="00E9493E"/>
    <w:rsid w:val="00E956F5"/>
    <w:rsid w:val="00E95A66"/>
    <w:rsid w:val="00E95E29"/>
    <w:rsid w:val="00E960F8"/>
    <w:rsid w:val="00E96915"/>
    <w:rsid w:val="00E96C1D"/>
    <w:rsid w:val="00E96D87"/>
    <w:rsid w:val="00E96FAB"/>
    <w:rsid w:val="00E97D97"/>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5B9A"/>
    <w:rsid w:val="00EB69DA"/>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664"/>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42E"/>
    <w:rsid w:val="00EE6557"/>
    <w:rsid w:val="00EF00A6"/>
    <w:rsid w:val="00EF07A9"/>
    <w:rsid w:val="00EF0F7A"/>
    <w:rsid w:val="00EF280A"/>
    <w:rsid w:val="00EF2EC5"/>
    <w:rsid w:val="00EF2F81"/>
    <w:rsid w:val="00EF62A4"/>
    <w:rsid w:val="00EF64DA"/>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233"/>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77B"/>
    <w:rsid w:val="00F30D0A"/>
    <w:rsid w:val="00F30E70"/>
    <w:rsid w:val="00F3117E"/>
    <w:rsid w:val="00F311F0"/>
    <w:rsid w:val="00F31455"/>
    <w:rsid w:val="00F3239A"/>
    <w:rsid w:val="00F343F4"/>
    <w:rsid w:val="00F35EC1"/>
    <w:rsid w:val="00F36575"/>
    <w:rsid w:val="00F36A7E"/>
    <w:rsid w:val="00F3708C"/>
    <w:rsid w:val="00F40283"/>
    <w:rsid w:val="00F40C6B"/>
    <w:rsid w:val="00F40D4E"/>
    <w:rsid w:val="00F40DFC"/>
    <w:rsid w:val="00F416C1"/>
    <w:rsid w:val="00F41C55"/>
    <w:rsid w:val="00F429C7"/>
    <w:rsid w:val="00F4392E"/>
    <w:rsid w:val="00F43A79"/>
    <w:rsid w:val="00F43D1D"/>
    <w:rsid w:val="00F44745"/>
    <w:rsid w:val="00F449DE"/>
    <w:rsid w:val="00F450BC"/>
    <w:rsid w:val="00F45B15"/>
    <w:rsid w:val="00F45EC5"/>
    <w:rsid w:val="00F45F91"/>
    <w:rsid w:val="00F460E8"/>
    <w:rsid w:val="00F4696A"/>
    <w:rsid w:val="00F47238"/>
    <w:rsid w:val="00F47260"/>
    <w:rsid w:val="00F47AD8"/>
    <w:rsid w:val="00F5036B"/>
    <w:rsid w:val="00F51B48"/>
    <w:rsid w:val="00F527A5"/>
    <w:rsid w:val="00F52F61"/>
    <w:rsid w:val="00F5363E"/>
    <w:rsid w:val="00F53B99"/>
    <w:rsid w:val="00F53E1A"/>
    <w:rsid w:val="00F53F32"/>
    <w:rsid w:val="00F56577"/>
    <w:rsid w:val="00F5687D"/>
    <w:rsid w:val="00F568D5"/>
    <w:rsid w:val="00F56C2B"/>
    <w:rsid w:val="00F56DC6"/>
    <w:rsid w:val="00F572F8"/>
    <w:rsid w:val="00F60480"/>
    <w:rsid w:val="00F61968"/>
    <w:rsid w:val="00F6246E"/>
    <w:rsid w:val="00F6250C"/>
    <w:rsid w:val="00F6257D"/>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5EF"/>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4658"/>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5B3E"/>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0B93"/>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772"/>
    <w:rsid w:val="00FC6B68"/>
    <w:rsid w:val="00FC73E5"/>
    <w:rsid w:val="00FC7657"/>
    <w:rsid w:val="00FC781A"/>
    <w:rsid w:val="00FC7FF0"/>
    <w:rsid w:val="00FD0DF4"/>
    <w:rsid w:val="00FD1A2F"/>
    <w:rsid w:val="00FD204E"/>
    <w:rsid w:val="00FD2123"/>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02A"/>
    <w:rsid w:val="00FF2EAF"/>
    <w:rsid w:val="00FF412B"/>
    <w:rsid w:val="00FF4519"/>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8FD6E36"/>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5AF880"/>
    <w:rsid w:val="20965137"/>
    <w:rsid w:val="20A73566"/>
    <w:rsid w:val="20B3DE4B"/>
    <w:rsid w:val="2157CB53"/>
    <w:rsid w:val="21832CAE"/>
    <w:rsid w:val="21C14DFC"/>
    <w:rsid w:val="2239B3D1"/>
    <w:rsid w:val="223A703B"/>
    <w:rsid w:val="2246A81C"/>
    <w:rsid w:val="22CCC1E3"/>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CDEDA89"/>
    <w:rsid w:val="2D21610A"/>
    <w:rsid w:val="2D5A7525"/>
    <w:rsid w:val="2D5AB8DF"/>
    <w:rsid w:val="2D722ADB"/>
    <w:rsid w:val="2D888130"/>
    <w:rsid w:val="2DCD573B"/>
    <w:rsid w:val="2E480715"/>
    <w:rsid w:val="2E7B895B"/>
    <w:rsid w:val="2E942181"/>
    <w:rsid w:val="2ED97A36"/>
    <w:rsid w:val="2EE6B150"/>
    <w:rsid w:val="2EFF65BD"/>
    <w:rsid w:val="2F01E52C"/>
    <w:rsid w:val="2F28D5AA"/>
    <w:rsid w:val="2FE1B3A0"/>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A3DD33"/>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9621FD"/>
    <w:rsid w:val="59D53176"/>
    <w:rsid w:val="5A3E1493"/>
    <w:rsid w:val="5A7A31A8"/>
    <w:rsid w:val="5A8F4579"/>
    <w:rsid w:val="5AA52DDC"/>
    <w:rsid w:val="5AD776E0"/>
    <w:rsid w:val="5AE4C446"/>
    <w:rsid w:val="5AE81FB7"/>
    <w:rsid w:val="5AEF5A22"/>
    <w:rsid w:val="5AF477F6"/>
    <w:rsid w:val="5B09A345"/>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3AAD56"/>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de-DE"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de-DE"/>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 w:type="character" w:customStyle="1" w:styleId="UnresolvedMention">
    <w:name w:val="Unresolved Mention"/>
    <w:basedOn w:val="DefaultParagraphFont"/>
    <w:uiPriority w:val="99"/>
    <w:semiHidden/>
    <w:unhideWhenUsed/>
    <w:rsid w:val="00CF0F1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254948814">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451285568">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60473945">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de/kundendienst/lift-solutions"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manitowoc.com/de/kundendienst/grove-connect-potain-connec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minique.leullier@manitow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C6E86643-34AB-4569-B543-8CA22F8CC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0573D3CC-2E7C-416D-A32B-A24052028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22</Words>
  <Characters>4120</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atum</vt:lpstr>
      <vt:lpstr>Datum</vt:lpstr>
    </vt:vector>
  </TitlesOfParts>
  <Company>Lippincott Mercer</Company>
  <LinksUpToDate>false</LinksUpToDate>
  <CharactersWithSpaces>48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um</dc:title>
  <dc:subject/>
  <dc:creator>admin</dc:creator>
  <cp:keywords/>
  <cp:lastModifiedBy>Dale</cp:lastModifiedBy>
  <cp:revision>8</cp:revision>
  <cp:lastPrinted>2024-04-22T11:42:00Z</cp:lastPrinted>
  <dcterms:created xsi:type="dcterms:W3CDTF">2025-07-15T10:49:00Z</dcterms:created>
  <dcterms:modified xsi:type="dcterms:W3CDTF">2025-07-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dfbfb37b-8e90-4e1f-b7ad-e007ea06fe1c</vt:lpwstr>
  </property>
</Properties>
</file>